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0ABD3B" w14:textId="4D582034" w:rsidR="00C73B24" w:rsidRPr="00C73B24" w:rsidRDefault="00A342AA" w:rsidP="00C73B24">
      <w:pPr>
        <w:pStyle w:val="NoSpacing"/>
        <w:jc w:val="center"/>
        <w:rPr>
          <w:rFonts w:asciiTheme="minorHAnsi" w:hAnsiTheme="minorHAnsi"/>
          <w:b/>
          <w:sz w:val="28"/>
          <w:szCs w:val="28"/>
        </w:rPr>
      </w:pPr>
      <w:bookmarkStart w:id="0" w:name="OLE_LINK2"/>
      <w:bookmarkStart w:id="1" w:name="OLE_LINK1"/>
      <w:r>
        <w:rPr>
          <w:rFonts w:asciiTheme="minorHAnsi" w:hAnsiTheme="minorHAnsi"/>
          <w:b/>
          <w:sz w:val="28"/>
          <w:szCs w:val="28"/>
        </w:rPr>
        <w:t xml:space="preserve"> </w:t>
      </w:r>
      <w:r w:rsidR="00C73B24" w:rsidRPr="00C73B24">
        <w:rPr>
          <w:rFonts w:asciiTheme="minorHAnsi" w:hAnsiTheme="minorHAnsi"/>
          <w:b/>
          <w:sz w:val="28"/>
          <w:szCs w:val="28"/>
        </w:rPr>
        <w:t xml:space="preserve">Gifted Advisory Council </w:t>
      </w:r>
      <w:r w:rsidR="004E28B7">
        <w:rPr>
          <w:rFonts w:asciiTheme="minorHAnsi" w:hAnsiTheme="minorHAnsi"/>
          <w:b/>
          <w:sz w:val="28"/>
          <w:szCs w:val="28"/>
        </w:rPr>
        <w:t>Meeting</w:t>
      </w:r>
      <w:r w:rsidR="009D6A0B">
        <w:rPr>
          <w:rFonts w:asciiTheme="minorHAnsi" w:hAnsiTheme="minorHAnsi"/>
          <w:b/>
          <w:sz w:val="28"/>
          <w:szCs w:val="28"/>
        </w:rPr>
        <w:t xml:space="preserve"> Agenda</w:t>
      </w:r>
    </w:p>
    <w:p w14:paraId="660ABD3E" w14:textId="7515A995" w:rsidR="00C73B24" w:rsidRPr="00296DCA" w:rsidRDefault="00BA1D74" w:rsidP="00C73B24">
      <w:pPr>
        <w:pStyle w:val="NoSpacing"/>
        <w:jc w:val="center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December 7</w:t>
      </w:r>
      <w:r w:rsidR="0038579C">
        <w:rPr>
          <w:rFonts w:asciiTheme="minorHAnsi" w:hAnsiTheme="minorHAnsi"/>
          <w:b/>
          <w:sz w:val="24"/>
          <w:szCs w:val="24"/>
        </w:rPr>
        <w:t>, 2022</w:t>
      </w:r>
    </w:p>
    <w:p w14:paraId="6D68E9D6" w14:textId="3B52A31A" w:rsidR="00296DCA" w:rsidRDefault="00296DCA" w:rsidP="00C73B24">
      <w:pPr>
        <w:pStyle w:val="NoSpacing"/>
        <w:jc w:val="center"/>
        <w:rPr>
          <w:rFonts w:asciiTheme="minorHAnsi" w:hAnsiTheme="minorHAnsi"/>
          <w:b/>
          <w:sz w:val="24"/>
          <w:szCs w:val="24"/>
        </w:rPr>
      </w:pPr>
      <w:r w:rsidRPr="00296DCA">
        <w:rPr>
          <w:rFonts w:asciiTheme="minorHAnsi" w:hAnsiTheme="minorHAnsi"/>
          <w:b/>
          <w:sz w:val="24"/>
          <w:szCs w:val="24"/>
        </w:rPr>
        <w:t>10:00 a.m. to 2:00 p.m.</w:t>
      </w:r>
    </w:p>
    <w:p w14:paraId="6C47E6FF" w14:textId="352E467F" w:rsidR="00246B86" w:rsidRPr="00296DCA" w:rsidRDefault="00246B86" w:rsidP="103C29EB">
      <w:pPr>
        <w:pStyle w:val="NoSpacing"/>
        <w:jc w:val="center"/>
        <w:rPr>
          <w:rFonts w:asciiTheme="minorHAnsi" w:hAnsiTheme="minorHAnsi"/>
          <w:b/>
          <w:bCs/>
          <w:sz w:val="24"/>
          <w:szCs w:val="24"/>
        </w:rPr>
      </w:pPr>
      <w:r w:rsidRPr="1C2A2FEF">
        <w:rPr>
          <w:rFonts w:asciiTheme="minorHAnsi" w:hAnsiTheme="minorHAnsi"/>
          <w:b/>
          <w:bCs/>
          <w:sz w:val="24"/>
          <w:szCs w:val="24"/>
        </w:rPr>
        <w:t xml:space="preserve">Quest Conference Center </w:t>
      </w:r>
    </w:p>
    <w:bookmarkEnd w:id="0"/>
    <w:bookmarkEnd w:id="1"/>
    <w:p w14:paraId="660ABD40" w14:textId="5517BD1A" w:rsidR="00C73B24" w:rsidRDefault="00C73B24" w:rsidP="00C73B24">
      <w:pPr>
        <w:pStyle w:val="NoSpacing"/>
        <w:jc w:val="center"/>
        <w:rPr>
          <w:rFonts w:asciiTheme="minorHAnsi" w:hAnsiTheme="minorHAnsi"/>
          <w:b/>
          <w:sz w:val="28"/>
          <w:szCs w:val="28"/>
        </w:rPr>
      </w:pPr>
    </w:p>
    <w:p w14:paraId="0ABE67D7" w14:textId="77777777" w:rsidR="00BB17CC" w:rsidRPr="00BB17CC" w:rsidRDefault="00BB17CC" w:rsidP="00C73B24">
      <w:pPr>
        <w:pStyle w:val="NoSpacing"/>
        <w:jc w:val="center"/>
        <w:rPr>
          <w:rFonts w:asciiTheme="minorHAnsi" w:hAnsiTheme="minorHAnsi"/>
          <w:b/>
          <w:sz w:val="8"/>
          <w:szCs w:val="28"/>
        </w:rPr>
      </w:pPr>
    </w:p>
    <w:tbl>
      <w:tblPr>
        <w:tblStyle w:val="TableGrid"/>
        <w:tblpPr w:leftFromText="180" w:rightFromText="180" w:vertAnchor="text" w:tblpX="-275" w:tblpY="1"/>
        <w:tblOverlap w:val="never"/>
        <w:tblW w:w="10170" w:type="dxa"/>
        <w:tblLayout w:type="fixed"/>
        <w:tblLook w:val="01E0" w:firstRow="1" w:lastRow="1" w:firstColumn="1" w:lastColumn="1" w:noHBand="0" w:noVBand="0"/>
      </w:tblPr>
      <w:tblGrid>
        <w:gridCol w:w="1255"/>
        <w:gridCol w:w="6300"/>
        <w:gridCol w:w="2615"/>
      </w:tblGrid>
      <w:tr w:rsidR="00C73B24" w:rsidRPr="00D53F8F" w14:paraId="660ABD4C" w14:textId="77777777" w:rsidTr="4CA7D31F">
        <w:trPr>
          <w:trHeight w:val="1880"/>
        </w:trPr>
        <w:tc>
          <w:tcPr>
            <w:tcW w:w="1255" w:type="dxa"/>
          </w:tcPr>
          <w:p w14:paraId="660ABD42" w14:textId="22FB7553" w:rsidR="00C73B24" w:rsidRPr="00D53F8F" w:rsidRDefault="00D47DD8" w:rsidP="00A31A99">
            <w:pPr>
              <w:pStyle w:val="NoSpacing"/>
              <w:ind w:left="-23"/>
              <w:jc w:val="both"/>
              <w:rPr>
                <w:rFonts w:asciiTheme="minorHAnsi" w:hAnsiTheme="minorHAnsi" w:cstheme="minorHAnsi"/>
                <w:b/>
                <w:szCs w:val="22"/>
              </w:rPr>
            </w:pPr>
            <w:r w:rsidRPr="00D53F8F">
              <w:rPr>
                <w:rFonts w:asciiTheme="minorHAnsi" w:hAnsiTheme="minorHAnsi" w:cstheme="minorHAnsi"/>
                <w:b/>
                <w:szCs w:val="22"/>
              </w:rPr>
              <w:t>10:00</w:t>
            </w:r>
          </w:p>
        </w:tc>
        <w:tc>
          <w:tcPr>
            <w:tcW w:w="6300" w:type="dxa"/>
          </w:tcPr>
          <w:p w14:paraId="660ABD43" w14:textId="77777777" w:rsidR="00C73B24" w:rsidRPr="00D53F8F" w:rsidRDefault="00C73B24" w:rsidP="00A31A99">
            <w:pPr>
              <w:pStyle w:val="NoSpacing"/>
              <w:rPr>
                <w:rFonts w:asciiTheme="minorHAnsi" w:hAnsiTheme="minorHAnsi" w:cstheme="minorHAnsi"/>
                <w:b/>
                <w:szCs w:val="22"/>
              </w:rPr>
            </w:pPr>
            <w:r w:rsidRPr="00D53F8F">
              <w:rPr>
                <w:rFonts w:asciiTheme="minorHAnsi" w:hAnsiTheme="minorHAnsi" w:cstheme="minorHAnsi"/>
                <w:b/>
                <w:szCs w:val="22"/>
              </w:rPr>
              <w:t>Call to Order</w:t>
            </w:r>
          </w:p>
          <w:p w14:paraId="23A5A1C3" w14:textId="733E64D0" w:rsidR="00877213" w:rsidRPr="00D53F8F" w:rsidRDefault="00C73B24" w:rsidP="00A31A99">
            <w:pPr>
              <w:pStyle w:val="NoSpacing"/>
              <w:numPr>
                <w:ilvl w:val="0"/>
                <w:numId w:val="1"/>
              </w:numPr>
              <w:ind w:left="432" w:hanging="288"/>
              <w:rPr>
                <w:rFonts w:asciiTheme="minorHAnsi" w:hAnsiTheme="minorHAnsi" w:cstheme="minorHAnsi"/>
                <w:szCs w:val="22"/>
              </w:rPr>
            </w:pPr>
            <w:r w:rsidRPr="00D53F8F">
              <w:rPr>
                <w:rFonts w:asciiTheme="minorHAnsi" w:hAnsiTheme="minorHAnsi" w:cstheme="minorHAnsi"/>
                <w:szCs w:val="22"/>
              </w:rPr>
              <w:t xml:space="preserve">Welcome </w:t>
            </w:r>
          </w:p>
          <w:p w14:paraId="3F7AE303" w14:textId="77777777" w:rsidR="00BB13DD" w:rsidRDefault="00BC2A82" w:rsidP="00A31A99">
            <w:pPr>
              <w:pStyle w:val="NoSpacing"/>
              <w:numPr>
                <w:ilvl w:val="0"/>
                <w:numId w:val="1"/>
              </w:numPr>
              <w:ind w:left="432" w:hanging="288"/>
              <w:rPr>
                <w:rFonts w:asciiTheme="minorHAnsi" w:hAnsiTheme="minorHAnsi" w:cstheme="minorHAnsi"/>
                <w:szCs w:val="22"/>
              </w:rPr>
            </w:pPr>
            <w:r w:rsidRPr="00D53F8F">
              <w:rPr>
                <w:rFonts w:asciiTheme="minorHAnsi" w:hAnsiTheme="minorHAnsi" w:cstheme="minorHAnsi"/>
                <w:szCs w:val="22"/>
              </w:rPr>
              <w:t>Roll Call</w:t>
            </w:r>
          </w:p>
          <w:p w14:paraId="21E37473" w14:textId="15EE2D99" w:rsidR="000462E3" w:rsidRDefault="000462E3" w:rsidP="00A31A99">
            <w:pPr>
              <w:pStyle w:val="NoSpacing"/>
              <w:numPr>
                <w:ilvl w:val="0"/>
                <w:numId w:val="1"/>
              </w:numPr>
              <w:ind w:left="432" w:hanging="288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Meeting Norms</w:t>
            </w:r>
          </w:p>
          <w:p w14:paraId="4503716C" w14:textId="7664D10C" w:rsidR="00DB2A58" w:rsidRDefault="00DB2A58" w:rsidP="00A31A99">
            <w:pPr>
              <w:pStyle w:val="NoSpacing"/>
              <w:numPr>
                <w:ilvl w:val="0"/>
                <w:numId w:val="1"/>
              </w:numPr>
              <w:ind w:left="432" w:hanging="288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Agenda Review</w:t>
            </w:r>
          </w:p>
          <w:p w14:paraId="4BC1A510" w14:textId="37B286DE" w:rsidR="00231CF4" w:rsidRPr="00D53F8F" w:rsidRDefault="00290445" w:rsidP="00A31A99">
            <w:pPr>
              <w:pStyle w:val="NoSpacing"/>
              <w:numPr>
                <w:ilvl w:val="0"/>
                <w:numId w:val="1"/>
              </w:numPr>
              <w:ind w:left="432" w:hanging="288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September 2022 Meeting Feedback</w:t>
            </w:r>
          </w:p>
          <w:p w14:paraId="6DEA6EB9" w14:textId="5638742D" w:rsidR="0052211B" w:rsidRDefault="00CD05D4" w:rsidP="00A31A99">
            <w:pPr>
              <w:pStyle w:val="NoSpacing"/>
              <w:numPr>
                <w:ilvl w:val="0"/>
                <w:numId w:val="1"/>
              </w:numPr>
              <w:ind w:left="432" w:hanging="288"/>
              <w:rPr>
                <w:rFonts w:asciiTheme="minorHAnsi" w:hAnsiTheme="minorHAnsi" w:cstheme="minorHAnsi"/>
                <w:szCs w:val="22"/>
              </w:rPr>
            </w:pPr>
            <w:r w:rsidRPr="00D53F8F">
              <w:rPr>
                <w:rFonts w:asciiTheme="minorHAnsi" w:hAnsiTheme="minorHAnsi" w:cstheme="minorHAnsi"/>
                <w:szCs w:val="22"/>
              </w:rPr>
              <w:t>A</w:t>
            </w:r>
            <w:r w:rsidR="0052211B" w:rsidRPr="00D53F8F">
              <w:rPr>
                <w:rFonts w:asciiTheme="minorHAnsi" w:hAnsiTheme="minorHAnsi" w:cstheme="minorHAnsi"/>
                <w:szCs w:val="22"/>
              </w:rPr>
              <w:t xml:space="preserve">pprove </w:t>
            </w:r>
            <w:r w:rsidR="00BA1D74">
              <w:rPr>
                <w:rFonts w:asciiTheme="minorHAnsi" w:hAnsiTheme="minorHAnsi" w:cstheme="minorHAnsi"/>
                <w:szCs w:val="22"/>
              </w:rPr>
              <w:t>September 2022</w:t>
            </w:r>
            <w:r w:rsidR="00FD5700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FB52E4" w:rsidRPr="00D53F8F">
              <w:rPr>
                <w:rFonts w:asciiTheme="minorHAnsi" w:hAnsiTheme="minorHAnsi" w:cstheme="minorHAnsi"/>
                <w:szCs w:val="22"/>
              </w:rPr>
              <w:t>D</w:t>
            </w:r>
            <w:r w:rsidR="0052211B" w:rsidRPr="00D53F8F">
              <w:rPr>
                <w:rFonts w:asciiTheme="minorHAnsi" w:hAnsiTheme="minorHAnsi" w:cstheme="minorHAnsi"/>
                <w:szCs w:val="22"/>
              </w:rPr>
              <w:t xml:space="preserve">raft </w:t>
            </w:r>
            <w:r w:rsidR="00FB52E4" w:rsidRPr="00D53F8F">
              <w:rPr>
                <w:rFonts w:asciiTheme="minorHAnsi" w:hAnsiTheme="minorHAnsi" w:cstheme="minorHAnsi"/>
                <w:szCs w:val="22"/>
              </w:rPr>
              <w:t>M</w:t>
            </w:r>
            <w:r w:rsidR="0052211B" w:rsidRPr="00D53F8F">
              <w:rPr>
                <w:rFonts w:asciiTheme="minorHAnsi" w:hAnsiTheme="minorHAnsi" w:cstheme="minorHAnsi"/>
                <w:szCs w:val="22"/>
              </w:rPr>
              <w:t>inutes</w:t>
            </w:r>
          </w:p>
          <w:p w14:paraId="660ABD46" w14:textId="684111E2" w:rsidR="00C91FDA" w:rsidRPr="00DD55C1" w:rsidRDefault="00DD0CE9" w:rsidP="00DD55C1">
            <w:pPr>
              <w:pStyle w:val="NoSpacing"/>
              <w:numPr>
                <w:ilvl w:val="0"/>
                <w:numId w:val="1"/>
              </w:numPr>
              <w:ind w:left="432" w:hanging="288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Public Comment</w:t>
            </w:r>
          </w:p>
        </w:tc>
        <w:tc>
          <w:tcPr>
            <w:tcW w:w="2615" w:type="dxa"/>
          </w:tcPr>
          <w:p w14:paraId="5CB6E4E7" w14:textId="0DA3FDFA" w:rsidR="00C73B24" w:rsidRPr="00D53F8F" w:rsidRDefault="00965677" w:rsidP="00A31A99">
            <w:pPr>
              <w:pStyle w:val="NoSpacing"/>
              <w:ind w:right="72"/>
              <w:rPr>
                <w:rFonts w:asciiTheme="minorHAnsi" w:hAnsiTheme="minorHAnsi" w:cstheme="minorHAnsi"/>
                <w:b/>
                <w:szCs w:val="22"/>
              </w:rPr>
            </w:pPr>
            <w:r w:rsidRPr="00D53F8F">
              <w:rPr>
                <w:rFonts w:asciiTheme="minorHAnsi" w:hAnsiTheme="minorHAnsi" w:cstheme="minorHAnsi"/>
                <w:b/>
                <w:szCs w:val="22"/>
              </w:rPr>
              <w:t>Jo</w:t>
            </w:r>
            <w:r w:rsidR="006F72AF" w:rsidRPr="00D53F8F">
              <w:rPr>
                <w:rFonts w:asciiTheme="minorHAnsi" w:hAnsiTheme="minorHAnsi" w:cstheme="minorHAnsi"/>
                <w:b/>
                <w:szCs w:val="22"/>
              </w:rPr>
              <w:t>seph</w:t>
            </w:r>
            <w:r w:rsidRPr="00D53F8F">
              <w:rPr>
                <w:rFonts w:asciiTheme="minorHAnsi" w:hAnsiTheme="minorHAnsi" w:cstheme="minorHAnsi"/>
                <w:b/>
                <w:szCs w:val="22"/>
              </w:rPr>
              <w:t xml:space="preserve"> Petrarca</w:t>
            </w:r>
          </w:p>
          <w:p w14:paraId="50DE8C8B" w14:textId="64F83593" w:rsidR="00965677" w:rsidRPr="00D53F8F" w:rsidRDefault="00E930E7" w:rsidP="00A31A99">
            <w:pPr>
              <w:pStyle w:val="NoSpacing"/>
              <w:ind w:right="72"/>
              <w:rPr>
                <w:rFonts w:asciiTheme="minorHAnsi" w:hAnsiTheme="minorHAnsi" w:cstheme="minorHAnsi"/>
                <w:i/>
                <w:szCs w:val="22"/>
              </w:rPr>
            </w:pPr>
            <w:r w:rsidRPr="00D53F8F">
              <w:rPr>
                <w:rFonts w:asciiTheme="minorHAnsi" w:hAnsiTheme="minorHAnsi" w:cstheme="minorHAnsi"/>
                <w:i/>
                <w:szCs w:val="22"/>
              </w:rPr>
              <w:t xml:space="preserve">Associate Director, </w:t>
            </w:r>
            <w:r w:rsidR="00C7173A" w:rsidRPr="00D53F8F">
              <w:rPr>
                <w:rFonts w:asciiTheme="minorHAnsi" w:hAnsiTheme="minorHAnsi" w:cstheme="minorHAnsi"/>
                <w:i/>
                <w:szCs w:val="22"/>
              </w:rPr>
              <w:t xml:space="preserve">Office for Exceptional Children (OEC) </w:t>
            </w:r>
          </w:p>
          <w:p w14:paraId="16EA87B1" w14:textId="6FB297F6" w:rsidR="00CD162B" w:rsidRPr="00D53F8F" w:rsidRDefault="00A33E3F" w:rsidP="00A31A99">
            <w:pPr>
              <w:pStyle w:val="NoSpacing"/>
              <w:ind w:right="72"/>
              <w:rPr>
                <w:rFonts w:asciiTheme="minorHAnsi" w:hAnsiTheme="minorHAnsi" w:cstheme="minorHAnsi"/>
                <w:b/>
                <w:szCs w:val="22"/>
              </w:rPr>
            </w:pPr>
            <w:r w:rsidRPr="00D53F8F">
              <w:rPr>
                <w:rFonts w:asciiTheme="minorHAnsi" w:hAnsiTheme="minorHAnsi" w:cstheme="minorHAnsi"/>
                <w:b/>
                <w:szCs w:val="22"/>
              </w:rPr>
              <w:t>Jennifer Detmar</w:t>
            </w:r>
          </w:p>
          <w:p w14:paraId="660ABD4B" w14:textId="7E6F4DC0" w:rsidR="00FE17F9" w:rsidRPr="00D53F8F" w:rsidRDefault="00C43AFF" w:rsidP="00A31A99">
            <w:pPr>
              <w:pStyle w:val="NoSpacing"/>
              <w:ind w:right="72"/>
              <w:rPr>
                <w:rFonts w:asciiTheme="minorHAnsi" w:hAnsiTheme="minorHAnsi" w:cstheme="minorHAnsi"/>
                <w:i/>
                <w:szCs w:val="22"/>
              </w:rPr>
            </w:pPr>
            <w:r w:rsidRPr="00D53F8F">
              <w:rPr>
                <w:rFonts w:asciiTheme="minorHAnsi" w:hAnsiTheme="minorHAnsi" w:cstheme="minorHAnsi"/>
                <w:i/>
                <w:szCs w:val="22"/>
              </w:rPr>
              <w:t>Gifted Advisory Council Chai</w:t>
            </w:r>
            <w:r w:rsidR="00DD55C1">
              <w:rPr>
                <w:rFonts w:asciiTheme="minorHAnsi" w:hAnsiTheme="minorHAnsi" w:cstheme="minorHAnsi"/>
                <w:i/>
                <w:szCs w:val="22"/>
              </w:rPr>
              <w:t>r</w:t>
            </w:r>
          </w:p>
        </w:tc>
      </w:tr>
      <w:tr w:rsidR="001445C6" w:rsidRPr="00D53F8F" w14:paraId="4921F37A" w14:textId="77777777" w:rsidTr="4CA7D31F">
        <w:trPr>
          <w:trHeight w:val="548"/>
        </w:trPr>
        <w:tc>
          <w:tcPr>
            <w:tcW w:w="1255" w:type="dxa"/>
          </w:tcPr>
          <w:p w14:paraId="4ECB3989" w14:textId="4BE9D579" w:rsidR="001445C6" w:rsidRPr="00D53F8F" w:rsidRDefault="001A4DF8" w:rsidP="00A31A99">
            <w:pPr>
              <w:pStyle w:val="NoSpacing"/>
              <w:ind w:left="-23"/>
              <w:rPr>
                <w:rFonts w:asciiTheme="minorHAnsi" w:hAnsiTheme="minorHAnsi" w:cstheme="minorHAnsi"/>
                <w:b/>
                <w:bCs/>
                <w:szCs w:val="22"/>
              </w:rPr>
            </w:pPr>
            <w:r w:rsidRPr="00D53F8F">
              <w:rPr>
                <w:rFonts w:asciiTheme="minorHAnsi" w:hAnsiTheme="minorHAnsi" w:cstheme="minorHAnsi"/>
                <w:b/>
                <w:bCs/>
                <w:szCs w:val="22"/>
              </w:rPr>
              <w:t>10:</w:t>
            </w:r>
            <w:r w:rsidR="007E7F0C">
              <w:rPr>
                <w:rFonts w:asciiTheme="minorHAnsi" w:hAnsiTheme="minorHAnsi" w:cstheme="minorHAnsi"/>
                <w:b/>
                <w:bCs/>
                <w:szCs w:val="22"/>
              </w:rPr>
              <w:t>20</w:t>
            </w:r>
          </w:p>
        </w:tc>
        <w:tc>
          <w:tcPr>
            <w:tcW w:w="6300" w:type="dxa"/>
          </w:tcPr>
          <w:p w14:paraId="656B29B7" w14:textId="46C21B90" w:rsidR="00DE7DD0" w:rsidRPr="00D53F8F" w:rsidRDefault="00721BCB" w:rsidP="00A31A99">
            <w:pPr>
              <w:pStyle w:val="NoSpacing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Rules Update</w:t>
            </w:r>
            <w:r w:rsidR="000A4653">
              <w:rPr>
                <w:rFonts w:asciiTheme="minorHAnsi" w:hAnsiTheme="minorHAnsi" w:cstheme="minorHAnsi"/>
                <w:b/>
                <w:szCs w:val="22"/>
              </w:rPr>
              <w:t xml:space="preserve"> </w:t>
            </w:r>
          </w:p>
        </w:tc>
        <w:tc>
          <w:tcPr>
            <w:tcW w:w="2615" w:type="dxa"/>
          </w:tcPr>
          <w:p w14:paraId="5076E1DA" w14:textId="77777777" w:rsidR="00E050AB" w:rsidRPr="00D53F8F" w:rsidRDefault="00E050AB" w:rsidP="00E050AB">
            <w:pPr>
              <w:pStyle w:val="NoSpacing"/>
              <w:ind w:right="72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Maria Lohr</w:t>
            </w:r>
          </w:p>
          <w:p w14:paraId="5B2C2F5D" w14:textId="295C5104" w:rsidR="004E58A4" w:rsidRPr="00DD55C1" w:rsidRDefault="00E050AB" w:rsidP="00E050AB">
            <w:pPr>
              <w:pStyle w:val="NoSpacing"/>
              <w:ind w:right="72"/>
              <w:rPr>
                <w:rFonts w:asciiTheme="minorHAnsi" w:hAnsiTheme="minorHAnsi" w:cstheme="minorHAnsi"/>
                <w:i/>
                <w:szCs w:val="22"/>
              </w:rPr>
            </w:pPr>
            <w:r>
              <w:rPr>
                <w:rFonts w:asciiTheme="minorHAnsi" w:hAnsiTheme="minorHAnsi" w:cstheme="minorHAnsi"/>
                <w:i/>
                <w:szCs w:val="22"/>
              </w:rPr>
              <w:t>Assistant</w:t>
            </w:r>
            <w:r w:rsidRPr="00D53F8F">
              <w:rPr>
                <w:rFonts w:asciiTheme="minorHAnsi" w:hAnsiTheme="minorHAnsi" w:cstheme="minorHAnsi"/>
                <w:i/>
                <w:szCs w:val="22"/>
              </w:rPr>
              <w:t xml:space="preserve"> Director, OEC</w:t>
            </w:r>
          </w:p>
        </w:tc>
      </w:tr>
      <w:tr w:rsidR="00F20B61" w:rsidRPr="00D53F8F" w14:paraId="76210ACE" w14:textId="77777777" w:rsidTr="4CA7D31F">
        <w:trPr>
          <w:trHeight w:val="269"/>
        </w:trPr>
        <w:tc>
          <w:tcPr>
            <w:tcW w:w="1255" w:type="dxa"/>
          </w:tcPr>
          <w:p w14:paraId="29EE374D" w14:textId="380BDE53" w:rsidR="00F20B61" w:rsidRPr="00D53F8F" w:rsidRDefault="00DE66CC" w:rsidP="00A31A99">
            <w:pPr>
              <w:pStyle w:val="NoSpacing"/>
              <w:ind w:left="-23"/>
              <w:rPr>
                <w:rFonts w:asciiTheme="minorHAnsi" w:hAnsiTheme="minorHAnsi" w:cstheme="minorHAnsi"/>
                <w:b/>
                <w:bCs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Cs w:val="22"/>
              </w:rPr>
              <w:t>10:</w:t>
            </w:r>
            <w:r w:rsidR="007E7F0C">
              <w:rPr>
                <w:rFonts w:asciiTheme="minorHAnsi" w:hAnsiTheme="minorHAnsi" w:cstheme="minorHAnsi"/>
                <w:b/>
                <w:bCs/>
                <w:szCs w:val="22"/>
              </w:rPr>
              <w:t>4</w:t>
            </w:r>
            <w:r>
              <w:rPr>
                <w:rFonts w:asciiTheme="minorHAnsi" w:hAnsiTheme="minorHAnsi" w:cstheme="minorHAnsi"/>
                <w:b/>
                <w:bCs/>
                <w:szCs w:val="22"/>
              </w:rPr>
              <w:t>0</w:t>
            </w:r>
          </w:p>
        </w:tc>
        <w:tc>
          <w:tcPr>
            <w:tcW w:w="6300" w:type="dxa"/>
          </w:tcPr>
          <w:p w14:paraId="45C645AA" w14:textId="77777777" w:rsidR="00F20B61" w:rsidRDefault="004D55F7" w:rsidP="00A31A99">
            <w:pPr>
              <w:pStyle w:val="NoSpacing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Workgroups Overview</w:t>
            </w:r>
          </w:p>
          <w:p w14:paraId="32CC3C1F" w14:textId="6EA4DD2F" w:rsidR="004E58A4" w:rsidRDefault="004E58A4" w:rsidP="00A31A99">
            <w:pPr>
              <w:pStyle w:val="NoSpacing"/>
              <w:rPr>
                <w:rFonts w:asciiTheme="minorHAnsi" w:hAnsiTheme="minorHAnsi" w:cstheme="minorHAnsi"/>
                <w:b/>
                <w:szCs w:val="22"/>
              </w:rPr>
            </w:pPr>
          </w:p>
        </w:tc>
        <w:tc>
          <w:tcPr>
            <w:tcW w:w="2615" w:type="dxa"/>
          </w:tcPr>
          <w:p w14:paraId="133109C4" w14:textId="48E1888A" w:rsidR="006F7BE5" w:rsidRPr="00D53F8F" w:rsidRDefault="006F7BE5" w:rsidP="006F7BE5">
            <w:pPr>
              <w:pStyle w:val="NoSpacing"/>
              <w:ind w:right="72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Maria Lohr</w:t>
            </w:r>
          </w:p>
          <w:p w14:paraId="5B506756" w14:textId="77777777" w:rsidR="006F7BE5" w:rsidRDefault="006F7BE5" w:rsidP="006F7BE5">
            <w:pPr>
              <w:pStyle w:val="NoSpacing"/>
              <w:ind w:right="72"/>
              <w:rPr>
                <w:rFonts w:asciiTheme="minorHAnsi" w:hAnsiTheme="minorHAnsi" w:cstheme="minorHAnsi"/>
                <w:i/>
                <w:szCs w:val="22"/>
              </w:rPr>
            </w:pPr>
            <w:r>
              <w:rPr>
                <w:rFonts w:asciiTheme="minorHAnsi" w:hAnsiTheme="minorHAnsi" w:cstheme="minorHAnsi"/>
                <w:i/>
                <w:szCs w:val="22"/>
              </w:rPr>
              <w:t>Assistant</w:t>
            </w:r>
            <w:r w:rsidRPr="00D53F8F">
              <w:rPr>
                <w:rFonts w:asciiTheme="minorHAnsi" w:hAnsiTheme="minorHAnsi" w:cstheme="minorHAnsi"/>
                <w:i/>
                <w:szCs w:val="22"/>
              </w:rPr>
              <w:t xml:space="preserve"> Director, OEC</w:t>
            </w:r>
          </w:p>
          <w:p w14:paraId="1F2AA105" w14:textId="77777777" w:rsidR="00C9515E" w:rsidRPr="00C9515E" w:rsidRDefault="00C9515E" w:rsidP="00C9515E">
            <w:pPr>
              <w:pStyle w:val="NoSpacing"/>
              <w:rPr>
                <w:rFonts w:asciiTheme="minorHAnsi" w:hAnsiTheme="minorHAnsi" w:cstheme="minorHAnsi"/>
                <w:b/>
                <w:iCs/>
                <w:szCs w:val="22"/>
              </w:rPr>
            </w:pPr>
            <w:r w:rsidRPr="00C9515E">
              <w:rPr>
                <w:rFonts w:asciiTheme="minorHAnsi" w:hAnsiTheme="minorHAnsi" w:cstheme="minorHAnsi"/>
                <w:b/>
                <w:iCs/>
                <w:szCs w:val="22"/>
              </w:rPr>
              <w:t xml:space="preserve">Mike Demczyk </w:t>
            </w:r>
          </w:p>
          <w:p w14:paraId="41700DAA" w14:textId="77777777" w:rsidR="00C9515E" w:rsidRPr="00C9515E" w:rsidRDefault="00C9515E" w:rsidP="00C9515E">
            <w:pPr>
              <w:pStyle w:val="NoSpacing"/>
              <w:rPr>
                <w:rFonts w:asciiTheme="minorHAnsi" w:hAnsiTheme="minorHAnsi" w:cstheme="minorHAnsi"/>
                <w:i/>
                <w:iCs/>
                <w:szCs w:val="22"/>
              </w:rPr>
            </w:pPr>
            <w:r w:rsidRPr="00C9515E">
              <w:rPr>
                <w:rFonts w:asciiTheme="minorHAnsi" w:hAnsiTheme="minorHAnsi" w:cstheme="minorHAnsi"/>
                <w:i/>
                <w:iCs/>
                <w:szCs w:val="22"/>
              </w:rPr>
              <w:t>OEC Gifted Specialist</w:t>
            </w:r>
          </w:p>
          <w:p w14:paraId="02C90C3A" w14:textId="77777777" w:rsidR="00C9515E" w:rsidRPr="00C9515E" w:rsidRDefault="00C9515E" w:rsidP="00C9515E">
            <w:pPr>
              <w:pStyle w:val="NoSpacing"/>
              <w:rPr>
                <w:rFonts w:asciiTheme="minorHAnsi" w:hAnsiTheme="minorHAnsi" w:cstheme="minorHAnsi"/>
                <w:b/>
                <w:iCs/>
                <w:szCs w:val="22"/>
              </w:rPr>
            </w:pPr>
            <w:r w:rsidRPr="00C9515E">
              <w:rPr>
                <w:rFonts w:asciiTheme="minorHAnsi" w:hAnsiTheme="minorHAnsi" w:cstheme="minorHAnsi"/>
                <w:b/>
                <w:iCs/>
                <w:szCs w:val="22"/>
              </w:rPr>
              <w:t>Jeff Shoemaker</w:t>
            </w:r>
          </w:p>
          <w:p w14:paraId="75E6BBE6" w14:textId="77777777" w:rsidR="00C9515E" w:rsidRPr="00C9515E" w:rsidRDefault="00C9515E" w:rsidP="00C9515E">
            <w:pPr>
              <w:pStyle w:val="NoSpacing"/>
              <w:rPr>
                <w:rFonts w:asciiTheme="minorHAnsi" w:hAnsiTheme="minorHAnsi" w:cstheme="minorHAnsi"/>
                <w:i/>
                <w:iCs/>
                <w:szCs w:val="22"/>
              </w:rPr>
            </w:pPr>
            <w:r w:rsidRPr="00C9515E">
              <w:rPr>
                <w:rFonts w:asciiTheme="minorHAnsi" w:hAnsiTheme="minorHAnsi" w:cstheme="minorHAnsi"/>
                <w:i/>
                <w:iCs/>
                <w:szCs w:val="22"/>
              </w:rPr>
              <w:t>OEC Gifted Specialist</w:t>
            </w:r>
          </w:p>
          <w:p w14:paraId="2FC3548E" w14:textId="77777777" w:rsidR="00C9515E" w:rsidRPr="00C9515E" w:rsidRDefault="00C9515E" w:rsidP="00C9515E">
            <w:pPr>
              <w:pStyle w:val="NoSpacing"/>
              <w:rPr>
                <w:rFonts w:asciiTheme="minorHAnsi" w:hAnsiTheme="minorHAnsi" w:cstheme="minorHAnsi"/>
                <w:b/>
                <w:bCs/>
                <w:iCs/>
                <w:szCs w:val="22"/>
              </w:rPr>
            </w:pPr>
            <w:r w:rsidRPr="00C9515E">
              <w:rPr>
                <w:rFonts w:asciiTheme="minorHAnsi" w:hAnsiTheme="minorHAnsi" w:cstheme="minorHAnsi"/>
                <w:b/>
                <w:bCs/>
                <w:iCs/>
                <w:szCs w:val="22"/>
              </w:rPr>
              <w:t>Megan Vermillion</w:t>
            </w:r>
          </w:p>
          <w:p w14:paraId="602B3F1C" w14:textId="19429C1B" w:rsidR="00F20B61" w:rsidRPr="00DD55C1" w:rsidRDefault="00C9515E" w:rsidP="00DD55C1">
            <w:pPr>
              <w:pStyle w:val="NoSpacing"/>
              <w:ind w:right="72"/>
              <w:rPr>
                <w:rFonts w:asciiTheme="minorHAnsi" w:hAnsiTheme="minorHAnsi" w:cstheme="minorHAnsi"/>
                <w:iCs/>
                <w:szCs w:val="22"/>
              </w:rPr>
            </w:pPr>
            <w:r w:rsidRPr="00C9515E">
              <w:rPr>
                <w:rFonts w:asciiTheme="minorHAnsi" w:hAnsiTheme="minorHAnsi" w:cstheme="minorHAnsi"/>
                <w:i/>
                <w:iCs/>
                <w:szCs w:val="22"/>
              </w:rPr>
              <w:t>OEC Gifted Specialist</w:t>
            </w:r>
          </w:p>
        </w:tc>
      </w:tr>
      <w:tr w:rsidR="00CD546B" w:rsidRPr="00D53F8F" w14:paraId="2920310F" w14:textId="77777777" w:rsidTr="4CA7D31F">
        <w:trPr>
          <w:trHeight w:val="980"/>
        </w:trPr>
        <w:tc>
          <w:tcPr>
            <w:tcW w:w="1255" w:type="dxa"/>
          </w:tcPr>
          <w:p w14:paraId="7BC9F3CA" w14:textId="5B4DC495" w:rsidR="00CD546B" w:rsidRPr="00D53F8F" w:rsidRDefault="00741CB5" w:rsidP="00A31A99">
            <w:pPr>
              <w:pStyle w:val="NoSpacing"/>
              <w:ind w:left="-23"/>
              <w:rPr>
                <w:rFonts w:asciiTheme="minorHAnsi" w:hAnsiTheme="minorHAnsi" w:cstheme="minorHAnsi"/>
                <w:b/>
                <w:bCs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Cs w:val="22"/>
              </w:rPr>
              <w:t>11:00</w:t>
            </w:r>
          </w:p>
        </w:tc>
        <w:tc>
          <w:tcPr>
            <w:tcW w:w="6300" w:type="dxa"/>
          </w:tcPr>
          <w:p w14:paraId="1E56289D" w14:textId="77777777" w:rsidR="0006118E" w:rsidRDefault="00B10231" w:rsidP="00B10231">
            <w:pPr>
              <w:pStyle w:val="NoSpacing"/>
              <w:rPr>
                <w:rFonts w:asciiTheme="minorHAnsi" w:hAnsiTheme="minorHAnsi" w:cstheme="minorHAnsi"/>
                <w:b/>
                <w:szCs w:val="22"/>
              </w:rPr>
            </w:pPr>
            <w:r w:rsidRPr="00B10231">
              <w:rPr>
                <w:rFonts w:asciiTheme="minorHAnsi" w:hAnsiTheme="minorHAnsi" w:cstheme="minorHAnsi"/>
                <w:b/>
                <w:szCs w:val="22"/>
              </w:rPr>
              <w:t>Local Norms for Gifted Identification: What do we know?</w:t>
            </w:r>
          </w:p>
          <w:p w14:paraId="0D9A8805" w14:textId="566DA130" w:rsidR="007277A3" w:rsidRPr="007277A3" w:rsidRDefault="007277A3" w:rsidP="00B10231">
            <w:pPr>
              <w:pStyle w:val="NoSpacing"/>
              <w:rPr>
                <w:rFonts w:asciiTheme="minorHAnsi" w:hAnsiTheme="minorHAnsi" w:cstheme="minorHAnsi"/>
                <w:bCs/>
                <w:szCs w:val="22"/>
              </w:rPr>
            </w:pPr>
          </w:p>
        </w:tc>
        <w:tc>
          <w:tcPr>
            <w:tcW w:w="2615" w:type="dxa"/>
          </w:tcPr>
          <w:p w14:paraId="0565AA51" w14:textId="6374ACBA" w:rsidR="008C6C52" w:rsidRDefault="00DC0F9B" w:rsidP="4CA7D31F">
            <w:pPr>
              <w:pStyle w:val="NoSpacing"/>
              <w:ind w:right="72"/>
              <w:rPr>
                <w:rFonts w:asciiTheme="minorHAnsi" w:hAnsiTheme="minorHAnsi" w:cstheme="minorBidi"/>
                <w:b/>
                <w:bCs/>
              </w:rPr>
            </w:pPr>
            <w:r w:rsidRPr="4CA7D31F">
              <w:rPr>
                <w:rFonts w:asciiTheme="minorHAnsi" w:hAnsiTheme="minorHAnsi" w:cstheme="minorBidi"/>
                <w:b/>
                <w:bCs/>
              </w:rPr>
              <w:t>Scott Peters</w:t>
            </w:r>
            <w:r w:rsidR="76D31D67" w:rsidRPr="4CA7D31F">
              <w:rPr>
                <w:rFonts w:asciiTheme="minorHAnsi" w:hAnsiTheme="minorHAnsi" w:cstheme="minorBidi"/>
                <w:b/>
                <w:bCs/>
              </w:rPr>
              <w:t>, PhD</w:t>
            </w:r>
          </w:p>
          <w:p w14:paraId="7C60D033" w14:textId="1569E032" w:rsidR="00CD546B" w:rsidRPr="00D53F8F" w:rsidRDefault="00DC0F9B" w:rsidP="00A31A99">
            <w:pPr>
              <w:pStyle w:val="NoSpacing"/>
              <w:ind w:right="72"/>
              <w:rPr>
                <w:rFonts w:asciiTheme="minorHAnsi" w:hAnsiTheme="minorHAnsi" w:cstheme="minorHAnsi"/>
                <w:b/>
                <w:szCs w:val="22"/>
              </w:rPr>
            </w:pPr>
            <w:r w:rsidRPr="008C6C52">
              <w:rPr>
                <w:rFonts w:asciiTheme="minorHAnsi" w:hAnsiTheme="minorHAnsi" w:cstheme="minorHAnsi"/>
                <w:i/>
                <w:iCs/>
                <w:szCs w:val="22"/>
              </w:rPr>
              <w:t xml:space="preserve">Senior Research Scientist, </w:t>
            </w:r>
            <w:r w:rsidR="00E22509" w:rsidRPr="008C6C52">
              <w:rPr>
                <w:rFonts w:asciiTheme="minorHAnsi" w:hAnsiTheme="minorHAnsi" w:cstheme="minorHAnsi"/>
                <w:i/>
                <w:iCs/>
                <w:szCs w:val="22"/>
              </w:rPr>
              <w:t>NWEA</w:t>
            </w:r>
            <w:r w:rsidR="008E4F9B">
              <w:rPr>
                <w:rFonts w:asciiTheme="minorHAnsi" w:hAnsiTheme="minorHAnsi" w:cstheme="minorHAnsi"/>
                <w:i/>
                <w:iCs/>
                <w:szCs w:val="22"/>
              </w:rPr>
              <w:t xml:space="preserve"> (</w:t>
            </w:r>
            <w:r w:rsidR="00E22509" w:rsidRPr="008C6C52">
              <w:rPr>
                <w:rFonts w:asciiTheme="minorHAnsi" w:hAnsiTheme="minorHAnsi" w:cstheme="minorHAnsi"/>
                <w:i/>
                <w:iCs/>
                <w:szCs w:val="22"/>
              </w:rPr>
              <w:t>formerly known as the Northwest Evaluation Association</w:t>
            </w:r>
            <w:r w:rsidR="008E4F9B">
              <w:rPr>
                <w:rFonts w:asciiTheme="minorHAnsi" w:hAnsiTheme="minorHAnsi" w:cstheme="minorHAnsi"/>
                <w:i/>
                <w:iCs/>
                <w:szCs w:val="22"/>
              </w:rPr>
              <w:t>)</w:t>
            </w:r>
          </w:p>
        </w:tc>
      </w:tr>
      <w:tr w:rsidR="00DB001D" w:rsidRPr="00D53F8F" w14:paraId="2F51A5AE" w14:textId="77777777" w:rsidTr="4CA7D31F">
        <w:trPr>
          <w:trHeight w:val="539"/>
        </w:trPr>
        <w:tc>
          <w:tcPr>
            <w:tcW w:w="1255" w:type="dxa"/>
            <w:tcBorders>
              <w:right w:val="single" w:sz="4" w:space="0" w:color="FFFFFF" w:themeColor="background1"/>
            </w:tcBorders>
            <w:vAlign w:val="center"/>
          </w:tcPr>
          <w:p w14:paraId="282BD19C" w14:textId="3AF57744" w:rsidR="00DB001D" w:rsidRDefault="00DB001D" w:rsidP="00292CFC">
            <w:pPr>
              <w:pStyle w:val="NoSpacing"/>
              <w:ind w:left="-23"/>
              <w:rPr>
                <w:rFonts w:asciiTheme="minorHAnsi" w:hAnsiTheme="minorHAnsi" w:cstheme="minorHAnsi"/>
                <w:b/>
                <w:bCs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Cs w:val="22"/>
              </w:rPr>
              <w:t>12:</w:t>
            </w:r>
            <w:r w:rsidR="000F46C2">
              <w:rPr>
                <w:rFonts w:asciiTheme="minorHAnsi" w:hAnsiTheme="minorHAnsi" w:cstheme="minorHAnsi"/>
                <w:b/>
                <w:bCs/>
                <w:szCs w:val="22"/>
              </w:rPr>
              <w:t>00</w:t>
            </w:r>
          </w:p>
        </w:tc>
        <w:tc>
          <w:tcPr>
            <w:tcW w:w="630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341520B2" w14:textId="0A03279A" w:rsidR="008C02E9" w:rsidRDefault="000F46C2" w:rsidP="00292CF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Break</w:t>
            </w:r>
          </w:p>
        </w:tc>
        <w:tc>
          <w:tcPr>
            <w:tcW w:w="2615" w:type="dxa"/>
            <w:tcBorders>
              <w:left w:val="single" w:sz="4" w:space="0" w:color="FFFFFF" w:themeColor="background1"/>
            </w:tcBorders>
            <w:vAlign w:val="center"/>
          </w:tcPr>
          <w:p w14:paraId="29940A08" w14:textId="18D9ED85" w:rsidR="00DB001D" w:rsidRPr="5313C5D8" w:rsidRDefault="00DB001D" w:rsidP="00292CFC">
            <w:pPr>
              <w:pStyle w:val="NoSpacing"/>
              <w:ind w:right="72"/>
              <w:rPr>
                <w:rFonts w:asciiTheme="minorHAnsi" w:hAnsiTheme="minorHAnsi" w:cstheme="minorBidi"/>
                <w:b/>
                <w:bCs/>
              </w:rPr>
            </w:pPr>
          </w:p>
        </w:tc>
      </w:tr>
      <w:tr w:rsidR="000F46C2" w:rsidRPr="00D53F8F" w14:paraId="035D0367" w14:textId="77777777" w:rsidTr="4CA7D31F">
        <w:trPr>
          <w:trHeight w:val="269"/>
        </w:trPr>
        <w:tc>
          <w:tcPr>
            <w:tcW w:w="1255" w:type="dxa"/>
          </w:tcPr>
          <w:p w14:paraId="49934B74" w14:textId="0CE69C03" w:rsidR="000F46C2" w:rsidRPr="00D53F8F" w:rsidRDefault="001953A3" w:rsidP="00DB001D">
            <w:pPr>
              <w:pStyle w:val="NoSpacing"/>
              <w:ind w:left="-23"/>
              <w:jc w:val="both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12:15</w:t>
            </w:r>
          </w:p>
        </w:tc>
        <w:tc>
          <w:tcPr>
            <w:tcW w:w="6300" w:type="dxa"/>
          </w:tcPr>
          <w:p w14:paraId="1BB63A94" w14:textId="5643E094" w:rsidR="000F46C2" w:rsidRDefault="00907503" w:rsidP="00DB001D">
            <w:pPr>
              <w:pStyle w:val="NoSpacing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Workgroup</w:t>
            </w:r>
            <w:r w:rsidR="00AC748D">
              <w:rPr>
                <w:rFonts w:asciiTheme="minorHAnsi" w:hAnsiTheme="minorHAnsi" w:cstheme="minorHAnsi"/>
                <w:b/>
                <w:szCs w:val="22"/>
              </w:rPr>
              <w:t xml:space="preserve"> Breakout</w:t>
            </w:r>
            <w:r w:rsidR="009F0B9C">
              <w:rPr>
                <w:rFonts w:asciiTheme="minorHAnsi" w:hAnsiTheme="minorHAnsi" w:cstheme="minorHAnsi"/>
                <w:b/>
                <w:szCs w:val="22"/>
              </w:rPr>
              <w:t xml:space="preserve"> and Working Lunch</w:t>
            </w:r>
          </w:p>
          <w:p w14:paraId="32C2768F" w14:textId="18A20C15" w:rsidR="008C02E9" w:rsidRDefault="008C02E9" w:rsidP="00DB001D">
            <w:pPr>
              <w:pStyle w:val="NoSpacing"/>
              <w:rPr>
                <w:rFonts w:asciiTheme="minorHAnsi" w:hAnsiTheme="minorHAnsi" w:cstheme="minorHAnsi"/>
                <w:b/>
                <w:szCs w:val="22"/>
              </w:rPr>
            </w:pPr>
          </w:p>
        </w:tc>
        <w:tc>
          <w:tcPr>
            <w:tcW w:w="2615" w:type="dxa"/>
          </w:tcPr>
          <w:p w14:paraId="6D326E99" w14:textId="77777777" w:rsidR="00292CFC" w:rsidRPr="00D53F8F" w:rsidRDefault="00292CFC" w:rsidP="00292CFC">
            <w:pPr>
              <w:pStyle w:val="NoSpacing"/>
              <w:ind w:right="72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Maria Lohr</w:t>
            </w:r>
          </w:p>
          <w:p w14:paraId="42C9E4FC" w14:textId="77777777" w:rsidR="00292CFC" w:rsidRDefault="00292CFC" w:rsidP="00292CFC">
            <w:pPr>
              <w:pStyle w:val="NoSpacing"/>
              <w:ind w:right="72"/>
              <w:rPr>
                <w:rFonts w:asciiTheme="minorHAnsi" w:hAnsiTheme="minorHAnsi" w:cstheme="minorHAnsi"/>
                <w:i/>
                <w:szCs w:val="22"/>
              </w:rPr>
            </w:pPr>
            <w:r>
              <w:rPr>
                <w:rFonts w:asciiTheme="minorHAnsi" w:hAnsiTheme="minorHAnsi" w:cstheme="minorHAnsi"/>
                <w:i/>
                <w:szCs w:val="22"/>
              </w:rPr>
              <w:t>Assistant</w:t>
            </w:r>
            <w:r w:rsidRPr="00D53F8F">
              <w:rPr>
                <w:rFonts w:asciiTheme="minorHAnsi" w:hAnsiTheme="minorHAnsi" w:cstheme="minorHAnsi"/>
                <w:i/>
                <w:szCs w:val="22"/>
              </w:rPr>
              <w:t xml:space="preserve"> Director, OEC</w:t>
            </w:r>
          </w:p>
          <w:p w14:paraId="566265B2" w14:textId="77777777" w:rsidR="00292CFC" w:rsidRPr="00C9515E" w:rsidRDefault="00292CFC" w:rsidP="00292CFC">
            <w:pPr>
              <w:pStyle w:val="NoSpacing"/>
              <w:rPr>
                <w:rFonts w:asciiTheme="minorHAnsi" w:hAnsiTheme="minorHAnsi" w:cstheme="minorHAnsi"/>
                <w:b/>
                <w:iCs/>
                <w:szCs w:val="22"/>
              </w:rPr>
            </w:pPr>
            <w:r w:rsidRPr="00C9515E">
              <w:rPr>
                <w:rFonts w:asciiTheme="minorHAnsi" w:hAnsiTheme="minorHAnsi" w:cstheme="minorHAnsi"/>
                <w:b/>
                <w:iCs/>
                <w:szCs w:val="22"/>
              </w:rPr>
              <w:t xml:space="preserve">Mike Demczyk </w:t>
            </w:r>
          </w:p>
          <w:p w14:paraId="17E448D0" w14:textId="77777777" w:rsidR="00292CFC" w:rsidRPr="00C9515E" w:rsidRDefault="00292CFC" w:rsidP="00292CFC">
            <w:pPr>
              <w:pStyle w:val="NoSpacing"/>
              <w:rPr>
                <w:rFonts w:asciiTheme="minorHAnsi" w:hAnsiTheme="minorHAnsi" w:cstheme="minorHAnsi"/>
                <w:i/>
                <w:iCs/>
                <w:szCs w:val="22"/>
              </w:rPr>
            </w:pPr>
            <w:r w:rsidRPr="00C9515E">
              <w:rPr>
                <w:rFonts w:asciiTheme="minorHAnsi" w:hAnsiTheme="minorHAnsi" w:cstheme="minorHAnsi"/>
                <w:i/>
                <w:iCs/>
                <w:szCs w:val="22"/>
              </w:rPr>
              <w:t>OEC Gifted Specialist</w:t>
            </w:r>
          </w:p>
          <w:p w14:paraId="2BCA23AA" w14:textId="77777777" w:rsidR="00292CFC" w:rsidRPr="00C9515E" w:rsidRDefault="00292CFC" w:rsidP="00292CFC">
            <w:pPr>
              <w:pStyle w:val="NoSpacing"/>
              <w:rPr>
                <w:rFonts w:asciiTheme="minorHAnsi" w:hAnsiTheme="minorHAnsi" w:cstheme="minorHAnsi"/>
                <w:b/>
                <w:iCs/>
                <w:szCs w:val="22"/>
              </w:rPr>
            </w:pPr>
            <w:r w:rsidRPr="00C9515E">
              <w:rPr>
                <w:rFonts w:asciiTheme="minorHAnsi" w:hAnsiTheme="minorHAnsi" w:cstheme="minorHAnsi"/>
                <w:b/>
                <w:iCs/>
                <w:szCs w:val="22"/>
              </w:rPr>
              <w:t>Jeff Shoemaker</w:t>
            </w:r>
          </w:p>
          <w:p w14:paraId="04C6EAE8" w14:textId="77777777" w:rsidR="00292CFC" w:rsidRPr="00C9515E" w:rsidRDefault="00292CFC" w:rsidP="00292CFC">
            <w:pPr>
              <w:pStyle w:val="NoSpacing"/>
              <w:rPr>
                <w:rFonts w:asciiTheme="minorHAnsi" w:hAnsiTheme="minorHAnsi" w:cstheme="minorHAnsi"/>
                <w:i/>
                <w:iCs/>
                <w:szCs w:val="22"/>
              </w:rPr>
            </w:pPr>
            <w:r w:rsidRPr="00C9515E">
              <w:rPr>
                <w:rFonts w:asciiTheme="minorHAnsi" w:hAnsiTheme="minorHAnsi" w:cstheme="minorHAnsi"/>
                <w:i/>
                <w:iCs/>
                <w:szCs w:val="22"/>
              </w:rPr>
              <w:t>OEC Gifted Specialist</w:t>
            </w:r>
          </w:p>
          <w:p w14:paraId="5E2E77F5" w14:textId="77777777" w:rsidR="00292CFC" w:rsidRPr="00C9515E" w:rsidRDefault="00292CFC" w:rsidP="00292CFC">
            <w:pPr>
              <w:pStyle w:val="NoSpacing"/>
              <w:rPr>
                <w:rFonts w:asciiTheme="minorHAnsi" w:hAnsiTheme="minorHAnsi" w:cstheme="minorHAnsi"/>
                <w:b/>
                <w:bCs/>
                <w:iCs/>
                <w:szCs w:val="22"/>
              </w:rPr>
            </w:pPr>
            <w:r w:rsidRPr="00C9515E">
              <w:rPr>
                <w:rFonts w:asciiTheme="minorHAnsi" w:hAnsiTheme="minorHAnsi" w:cstheme="minorHAnsi"/>
                <w:b/>
                <w:bCs/>
                <w:iCs/>
                <w:szCs w:val="22"/>
              </w:rPr>
              <w:t>Megan Vermillion</w:t>
            </w:r>
          </w:p>
          <w:p w14:paraId="694B287C" w14:textId="02F0CE4C" w:rsidR="000F46C2" w:rsidRPr="00292CFC" w:rsidRDefault="00292CFC" w:rsidP="00DB001D">
            <w:pPr>
              <w:pStyle w:val="NoSpacing"/>
              <w:ind w:right="72"/>
              <w:rPr>
                <w:rFonts w:asciiTheme="minorHAnsi" w:hAnsiTheme="minorHAnsi" w:cstheme="minorHAnsi"/>
                <w:iCs/>
                <w:szCs w:val="22"/>
              </w:rPr>
            </w:pPr>
            <w:r w:rsidRPr="00C9515E">
              <w:rPr>
                <w:rFonts w:asciiTheme="minorHAnsi" w:hAnsiTheme="minorHAnsi" w:cstheme="minorHAnsi"/>
                <w:i/>
                <w:iCs/>
                <w:szCs w:val="22"/>
              </w:rPr>
              <w:t>OEC Gifted Specialist</w:t>
            </w:r>
          </w:p>
        </w:tc>
      </w:tr>
      <w:tr w:rsidR="00DB001D" w:rsidRPr="00D53F8F" w14:paraId="3DFD7BFB" w14:textId="77777777" w:rsidTr="4CA7D31F">
        <w:trPr>
          <w:trHeight w:val="575"/>
        </w:trPr>
        <w:tc>
          <w:tcPr>
            <w:tcW w:w="1255" w:type="dxa"/>
          </w:tcPr>
          <w:p w14:paraId="47205379" w14:textId="2BB7FA5F" w:rsidR="00DB001D" w:rsidRDefault="00DB001D" w:rsidP="00DB001D">
            <w:pPr>
              <w:pStyle w:val="NoSpacing"/>
              <w:ind w:left="-23"/>
              <w:jc w:val="both"/>
              <w:rPr>
                <w:rFonts w:asciiTheme="minorHAnsi" w:hAnsiTheme="minorHAnsi" w:cstheme="minorHAnsi"/>
                <w:b/>
                <w:szCs w:val="22"/>
              </w:rPr>
            </w:pPr>
            <w:r w:rsidRPr="00D53F8F">
              <w:rPr>
                <w:rFonts w:asciiTheme="minorHAnsi" w:hAnsiTheme="minorHAnsi" w:cstheme="minorHAnsi"/>
                <w:b/>
                <w:szCs w:val="22"/>
              </w:rPr>
              <w:t>1:</w:t>
            </w:r>
            <w:r w:rsidR="001953A3">
              <w:rPr>
                <w:rFonts w:asciiTheme="minorHAnsi" w:hAnsiTheme="minorHAnsi" w:cstheme="minorHAnsi"/>
                <w:b/>
                <w:szCs w:val="22"/>
              </w:rPr>
              <w:t>45</w:t>
            </w:r>
          </w:p>
          <w:p w14:paraId="31343F56" w14:textId="77777777" w:rsidR="00DB001D" w:rsidRDefault="00DB001D" w:rsidP="00DB001D">
            <w:pPr>
              <w:pStyle w:val="NoSpacing"/>
              <w:ind w:left="-23"/>
              <w:jc w:val="both"/>
              <w:rPr>
                <w:rFonts w:asciiTheme="minorHAnsi" w:hAnsiTheme="minorHAnsi" w:cstheme="minorHAnsi"/>
                <w:b/>
                <w:szCs w:val="22"/>
              </w:rPr>
            </w:pPr>
          </w:p>
          <w:p w14:paraId="76D88726" w14:textId="77777777" w:rsidR="00DB001D" w:rsidRDefault="00DB001D" w:rsidP="00DB001D">
            <w:pPr>
              <w:pStyle w:val="NoSpacing"/>
              <w:ind w:left="-23"/>
              <w:jc w:val="both"/>
              <w:rPr>
                <w:rFonts w:asciiTheme="minorHAnsi" w:hAnsiTheme="minorHAnsi" w:cstheme="minorHAnsi"/>
                <w:b/>
                <w:szCs w:val="22"/>
              </w:rPr>
            </w:pPr>
          </w:p>
          <w:p w14:paraId="1A69D910" w14:textId="77777777" w:rsidR="00DB001D" w:rsidRDefault="00DB001D" w:rsidP="00DB001D">
            <w:pPr>
              <w:pStyle w:val="NoSpacing"/>
              <w:ind w:left="-23"/>
              <w:jc w:val="both"/>
              <w:rPr>
                <w:rFonts w:asciiTheme="minorHAnsi" w:hAnsiTheme="minorHAnsi" w:cstheme="minorHAnsi"/>
                <w:b/>
                <w:szCs w:val="22"/>
              </w:rPr>
            </w:pPr>
          </w:p>
          <w:p w14:paraId="335023B0" w14:textId="6BC5B2D0" w:rsidR="00DB001D" w:rsidRPr="00D53F8F" w:rsidRDefault="00DB001D" w:rsidP="00DB001D">
            <w:pPr>
              <w:pStyle w:val="NoSpacing"/>
              <w:ind w:left="-23"/>
              <w:jc w:val="both"/>
              <w:rPr>
                <w:rFonts w:asciiTheme="minorHAnsi" w:hAnsiTheme="minorHAnsi" w:cstheme="minorHAnsi"/>
                <w:b/>
                <w:szCs w:val="22"/>
              </w:rPr>
            </w:pPr>
            <w:r w:rsidRPr="00D53F8F">
              <w:rPr>
                <w:rFonts w:asciiTheme="minorHAnsi" w:hAnsiTheme="minorHAnsi" w:cstheme="minorHAnsi"/>
                <w:b/>
                <w:szCs w:val="22"/>
              </w:rPr>
              <w:t>2:00</w:t>
            </w:r>
          </w:p>
        </w:tc>
        <w:tc>
          <w:tcPr>
            <w:tcW w:w="6300" w:type="dxa"/>
          </w:tcPr>
          <w:p w14:paraId="2129153B" w14:textId="5880C987" w:rsidR="00DB001D" w:rsidRDefault="00DB001D" w:rsidP="00DB001D">
            <w:pPr>
              <w:pStyle w:val="NoSpacing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Debrief</w:t>
            </w:r>
            <w:r w:rsidR="00D17C90">
              <w:rPr>
                <w:rFonts w:asciiTheme="minorHAnsi" w:hAnsiTheme="minorHAnsi" w:cstheme="minorHAnsi"/>
                <w:b/>
                <w:szCs w:val="22"/>
              </w:rPr>
              <w:t>, Next Steps</w:t>
            </w:r>
            <w:r w:rsidR="009721D9">
              <w:rPr>
                <w:rFonts w:asciiTheme="minorHAnsi" w:hAnsiTheme="minorHAnsi" w:cstheme="minorHAnsi"/>
                <w:b/>
                <w:szCs w:val="22"/>
              </w:rPr>
              <w:t>, Closing Comments</w:t>
            </w:r>
          </w:p>
          <w:p w14:paraId="308E754C" w14:textId="77777777" w:rsidR="00DB001D" w:rsidRDefault="00DB001D" w:rsidP="00DB001D">
            <w:pPr>
              <w:pStyle w:val="NoSpacing"/>
              <w:rPr>
                <w:rFonts w:asciiTheme="minorHAnsi" w:hAnsiTheme="minorHAnsi" w:cstheme="minorHAnsi"/>
                <w:b/>
                <w:szCs w:val="22"/>
              </w:rPr>
            </w:pPr>
          </w:p>
          <w:p w14:paraId="3FF39F83" w14:textId="3F18CA7F" w:rsidR="00DB001D" w:rsidRPr="00D53F8F" w:rsidRDefault="00DB001D" w:rsidP="00DB001D">
            <w:pPr>
              <w:pStyle w:val="NoSpacing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 xml:space="preserve">Next Meeting – </w:t>
            </w:r>
            <w:r w:rsidR="001971D9">
              <w:rPr>
                <w:rFonts w:asciiTheme="minorHAnsi" w:hAnsiTheme="minorHAnsi" w:cstheme="minorHAnsi"/>
                <w:b/>
                <w:szCs w:val="22"/>
              </w:rPr>
              <w:t>February 23, 2023</w:t>
            </w:r>
          </w:p>
          <w:p w14:paraId="1FCB3AC4" w14:textId="77777777" w:rsidR="00DB001D" w:rsidRDefault="00DB001D" w:rsidP="00DB001D">
            <w:pPr>
              <w:pStyle w:val="NoSpacing"/>
              <w:rPr>
                <w:rFonts w:asciiTheme="minorHAnsi" w:hAnsiTheme="minorHAnsi" w:cstheme="minorHAnsi"/>
                <w:b/>
                <w:szCs w:val="22"/>
              </w:rPr>
            </w:pPr>
          </w:p>
          <w:p w14:paraId="2475EF81" w14:textId="6436A7AB" w:rsidR="00DB001D" w:rsidRPr="00D53F8F" w:rsidRDefault="00DB001D" w:rsidP="00DB001D">
            <w:pPr>
              <w:pStyle w:val="NoSpacing"/>
              <w:rPr>
                <w:rFonts w:asciiTheme="minorHAnsi" w:hAnsiTheme="minorHAnsi" w:cstheme="minorHAnsi"/>
                <w:b/>
                <w:szCs w:val="22"/>
              </w:rPr>
            </w:pPr>
            <w:r w:rsidRPr="00D53F8F">
              <w:rPr>
                <w:rFonts w:asciiTheme="minorHAnsi" w:hAnsiTheme="minorHAnsi" w:cstheme="minorHAnsi"/>
                <w:b/>
                <w:szCs w:val="22"/>
              </w:rPr>
              <w:t>Adjourn</w:t>
            </w:r>
          </w:p>
        </w:tc>
        <w:tc>
          <w:tcPr>
            <w:tcW w:w="2615" w:type="dxa"/>
          </w:tcPr>
          <w:p w14:paraId="74F61077" w14:textId="42D057EC" w:rsidR="001953A3" w:rsidRPr="00D53F8F" w:rsidRDefault="001953A3" w:rsidP="001953A3">
            <w:pPr>
              <w:pStyle w:val="NoSpacing"/>
              <w:ind w:right="72"/>
              <w:rPr>
                <w:rFonts w:asciiTheme="minorHAnsi" w:hAnsiTheme="minorHAnsi" w:cstheme="minorHAnsi"/>
                <w:b/>
                <w:szCs w:val="22"/>
              </w:rPr>
            </w:pPr>
            <w:r w:rsidRPr="00D53F8F">
              <w:rPr>
                <w:rFonts w:asciiTheme="minorHAnsi" w:hAnsiTheme="minorHAnsi" w:cstheme="minorHAnsi"/>
                <w:b/>
                <w:szCs w:val="22"/>
              </w:rPr>
              <w:t>Joseph Petrarca</w:t>
            </w:r>
          </w:p>
          <w:p w14:paraId="1EE2A0A4" w14:textId="10B8D9EF" w:rsidR="001953A3" w:rsidRPr="00D53F8F" w:rsidRDefault="001953A3" w:rsidP="001953A3">
            <w:pPr>
              <w:pStyle w:val="NoSpacing"/>
              <w:ind w:right="72"/>
              <w:rPr>
                <w:rFonts w:asciiTheme="minorHAnsi" w:hAnsiTheme="minorHAnsi" w:cstheme="minorHAnsi"/>
                <w:i/>
                <w:szCs w:val="22"/>
              </w:rPr>
            </w:pPr>
            <w:r w:rsidRPr="00D53F8F">
              <w:rPr>
                <w:rFonts w:asciiTheme="minorHAnsi" w:hAnsiTheme="minorHAnsi" w:cstheme="minorHAnsi"/>
                <w:i/>
                <w:szCs w:val="22"/>
              </w:rPr>
              <w:t>Associate Director, OEC</w:t>
            </w:r>
          </w:p>
          <w:p w14:paraId="77396D58" w14:textId="77777777" w:rsidR="001953A3" w:rsidRPr="00D53F8F" w:rsidRDefault="001953A3" w:rsidP="001953A3">
            <w:pPr>
              <w:pStyle w:val="NoSpacing"/>
              <w:ind w:right="72"/>
              <w:rPr>
                <w:rFonts w:asciiTheme="minorHAnsi" w:hAnsiTheme="minorHAnsi" w:cstheme="minorHAnsi"/>
                <w:b/>
                <w:szCs w:val="22"/>
              </w:rPr>
            </w:pPr>
            <w:r w:rsidRPr="00D53F8F">
              <w:rPr>
                <w:rFonts w:asciiTheme="minorHAnsi" w:hAnsiTheme="minorHAnsi" w:cstheme="minorHAnsi"/>
                <w:b/>
                <w:szCs w:val="22"/>
              </w:rPr>
              <w:t>Jennifer Detmar</w:t>
            </w:r>
          </w:p>
          <w:p w14:paraId="5B71F629" w14:textId="7124CAE4" w:rsidR="00DB001D" w:rsidRPr="00D53F8F" w:rsidRDefault="001953A3" w:rsidP="001953A3">
            <w:pPr>
              <w:pStyle w:val="NoSpacing"/>
              <w:ind w:right="72"/>
              <w:rPr>
                <w:rFonts w:asciiTheme="minorHAnsi" w:hAnsiTheme="minorHAnsi" w:cstheme="minorHAnsi"/>
                <w:b/>
                <w:szCs w:val="22"/>
              </w:rPr>
            </w:pPr>
            <w:r w:rsidRPr="00D53F8F">
              <w:rPr>
                <w:rFonts w:asciiTheme="minorHAnsi" w:hAnsiTheme="minorHAnsi" w:cstheme="minorHAnsi"/>
                <w:i/>
                <w:szCs w:val="22"/>
              </w:rPr>
              <w:t>Gifted Advisory Council Chair</w:t>
            </w:r>
          </w:p>
        </w:tc>
      </w:tr>
    </w:tbl>
    <w:p w14:paraId="74AF7E64" w14:textId="77777777" w:rsidR="00DB001D" w:rsidRDefault="00DB001D" w:rsidP="007C51A9">
      <w:pPr>
        <w:pStyle w:val="NoSpacing"/>
        <w:rPr>
          <w:rFonts w:asciiTheme="minorHAnsi" w:hAnsiTheme="minorHAnsi" w:cstheme="minorHAnsi"/>
          <w:b/>
          <w:szCs w:val="22"/>
        </w:rPr>
      </w:pPr>
    </w:p>
    <w:p w14:paraId="2F296C9B" w14:textId="77777777" w:rsidR="008B72CD" w:rsidRDefault="008B72CD" w:rsidP="007C51A9">
      <w:pPr>
        <w:pStyle w:val="NoSpacing"/>
        <w:rPr>
          <w:rFonts w:asciiTheme="minorHAnsi" w:hAnsiTheme="minorHAnsi" w:cstheme="minorHAnsi"/>
          <w:b/>
          <w:szCs w:val="22"/>
        </w:rPr>
      </w:pPr>
    </w:p>
    <w:p w14:paraId="7D994AD3" w14:textId="77777777" w:rsidR="008B72CD" w:rsidRDefault="008B72CD" w:rsidP="007C51A9">
      <w:pPr>
        <w:pStyle w:val="NoSpacing"/>
        <w:rPr>
          <w:rFonts w:asciiTheme="minorHAnsi" w:hAnsiTheme="minorHAnsi" w:cstheme="minorHAnsi"/>
          <w:b/>
          <w:szCs w:val="22"/>
        </w:rPr>
      </w:pPr>
    </w:p>
    <w:p w14:paraId="18A065A3" w14:textId="77777777" w:rsidR="008B72CD" w:rsidRDefault="008B72CD" w:rsidP="007C51A9">
      <w:pPr>
        <w:pStyle w:val="NoSpacing"/>
        <w:rPr>
          <w:rFonts w:asciiTheme="minorHAnsi" w:hAnsiTheme="minorHAnsi" w:cstheme="minorHAnsi"/>
          <w:b/>
          <w:szCs w:val="22"/>
        </w:rPr>
      </w:pPr>
    </w:p>
    <w:p w14:paraId="26A38EB4" w14:textId="7CD87F81" w:rsidR="007C51A9" w:rsidRPr="007B0507" w:rsidRDefault="007C51A9" w:rsidP="007C51A9">
      <w:pPr>
        <w:pStyle w:val="NoSpacing"/>
        <w:rPr>
          <w:rFonts w:asciiTheme="minorHAnsi" w:hAnsiTheme="minorHAnsi" w:cstheme="minorHAnsi"/>
          <w:b/>
          <w:szCs w:val="22"/>
        </w:rPr>
      </w:pPr>
      <w:r>
        <w:rPr>
          <w:rFonts w:asciiTheme="minorHAnsi" w:hAnsiTheme="minorHAnsi" w:cstheme="minorHAnsi"/>
          <w:b/>
          <w:szCs w:val="22"/>
        </w:rPr>
        <w:t xml:space="preserve">Council </w:t>
      </w:r>
      <w:r w:rsidRPr="007B0507">
        <w:rPr>
          <w:rFonts w:asciiTheme="minorHAnsi" w:hAnsiTheme="minorHAnsi" w:cstheme="minorHAnsi"/>
          <w:b/>
          <w:szCs w:val="22"/>
        </w:rPr>
        <w:t>Purpose</w:t>
      </w:r>
    </w:p>
    <w:p w14:paraId="6BA6500D" w14:textId="77777777" w:rsidR="007C51A9" w:rsidRPr="007B0507" w:rsidRDefault="007C51A9" w:rsidP="007C51A9">
      <w:pPr>
        <w:pStyle w:val="NoSpacing"/>
        <w:rPr>
          <w:rFonts w:asciiTheme="minorHAnsi" w:hAnsiTheme="minorHAnsi" w:cstheme="minorHAnsi"/>
          <w:szCs w:val="22"/>
        </w:rPr>
      </w:pPr>
      <w:r w:rsidRPr="007B0507">
        <w:rPr>
          <w:rFonts w:asciiTheme="minorHAnsi" w:hAnsiTheme="minorHAnsi" w:cstheme="minorHAnsi"/>
          <w:szCs w:val="22"/>
        </w:rPr>
        <w:t>Gifted Advisory Council:</w:t>
      </w:r>
    </w:p>
    <w:p w14:paraId="6659F98F" w14:textId="77777777" w:rsidR="007C51A9" w:rsidRPr="007B0507" w:rsidRDefault="007C51A9" w:rsidP="007C51A9">
      <w:pPr>
        <w:pStyle w:val="NoSpacing"/>
        <w:rPr>
          <w:rFonts w:asciiTheme="minorHAnsi" w:hAnsiTheme="minorHAnsi" w:cstheme="minorHAnsi"/>
          <w:szCs w:val="22"/>
        </w:rPr>
      </w:pPr>
      <w:r w:rsidRPr="007B0507">
        <w:rPr>
          <w:rFonts w:asciiTheme="minorHAnsi" w:hAnsiTheme="minorHAnsi" w:cstheme="minorHAnsi"/>
          <w:szCs w:val="22"/>
        </w:rPr>
        <w:t xml:space="preserve">The superintendent of public instruction shall establish a gifted advisory council.  The council shall:  </w:t>
      </w:r>
    </w:p>
    <w:p w14:paraId="24C7C016" w14:textId="77777777" w:rsidR="007C51A9" w:rsidRPr="00341B5C" w:rsidRDefault="007C51A9" w:rsidP="007C51A9">
      <w:pPr>
        <w:pStyle w:val="NoSpacing"/>
        <w:numPr>
          <w:ilvl w:val="0"/>
          <w:numId w:val="2"/>
        </w:numPr>
        <w:rPr>
          <w:rFonts w:asciiTheme="minorHAnsi" w:hAnsiTheme="minorHAnsi" w:cstheme="minorHAnsi"/>
          <w:szCs w:val="22"/>
        </w:rPr>
      </w:pPr>
      <w:r w:rsidRPr="007B0507">
        <w:rPr>
          <w:rFonts w:asciiTheme="minorHAnsi" w:hAnsiTheme="minorHAnsi" w:cstheme="minorHAnsi"/>
          <w:szCs w:val="22"/>
        </w:rPr>
        <w:t xml:space="preserve">Represent a variety of stakeholders from diverse regions of the state, including parents, general and gifted educators, administrators and others as determined by the </w:t>
      </w:r>
      <w:proofErr w:type="gramStart"/>
      <w:r w:rsidRPr="007B0507">
        <w:rPr>
          <w:rFonts w:asciiTheme="minorHAnsi" w:hAnsiTheme="minorHAnsi" w:cstheme="minorHAnsi"/>
          <w:szCs w:val="22"/>
        </w:rPr>
        <w:t>superintendent;</w:t>
      </w:r>
      <w:proofErr w:type="gramEnd"/>
    </w:p>
    <w:p w14:paraId="1E20DD5E" w14:textId="77777777" w:rsidR="007C51A9" w:rsidRPr="00341B5C" w:rsidRDefault="007C51A9" w:rsidP="007C51A9">
      <w:pPr>
        <w:pStyle w:val="NoSpacing"/>
        <w:numPr>
          <w:ilvl w:val="0"/>
          <w:numId w:val="2"/>
        </w:numPr>
        <w:rPr>
          <w:rFonts w:asciiTheme="minorHAnsi" w:hAnsiTheme="minorHAnsi" w:cstheme="minorHAnsi"/>
          <w:szCs w:val="22"/>
        </w:rPr>
      </w:pPr>
      <w:r w:rsidRPr="007B0507">
        <w:rPr>
          <w:rFonts w:asciiTheme="minorHAnsi" w:hAnsiTheme="minorHAnsi" w:cstheme="minorHAnsi"/>
          <w:szCs w:val="22"/>
        </w:rPr>
        <w:t xml:space="preserve">Assist in the development and updating of a department-approved plan for gifted education in </w:t>
      </w:r>
      <w:proofErr w:type="gramStart"/>
      <w:r w:rsidRPr="007B0507">
        <w:rPr>
          <w:rFonts w:asciiTheme="minorHAnsi" w:hAnsiTheme="minorHAnsi" w:cstheme="minorHAnsi"/>
          <w:szCs w:val="22"/>
        </w:rPr>
        <w:t>Ohio;</w:t>
      </w:r>
      <w:proofErr w:type="gramEnd"/>
    </w:p>
    <w:p w14:paraId="6DD91CA9" w14:textId="77777777" w:rsidR="007C51A9" w:rsidRPr="00341B5C" w:rsidRDefault="007C51A9" w:rsidP="007C51A9">
      <w:pPr>
        <w:pStyle w:val="NoSpacing"/>
        <w:numPr>
          <w:ilvl w:val="0"/>
          <w:numId w:val="2"/>
        </w:numPr>
        <w:rPr>
          <w:rFonts w:asciiTheme="minorHAnsi" w:hAnsiTheme="minorHAnsi" w:cstheme="minorHAnsi"/>
          <w:szCs w:val="22"/>
        </w:rPr>
      </w:pPr>
      <w:r w:rsidRPr="007B0507">
        <w:rPr>
          <w:rFonts w:asciiTheme="minorHAnsi" w:hAnsiTheme="minorHAnsi" w:cstheme="minorHAnsi"/>
          <w:szCs w:val="22"/>
        </w:rPr>
        <w:t xml:space="preserve">Advise on policy </w:t>
      </w:r>
      <w:proofErr w:type="gramStart"/>
      <w:r w:rsidRPr="007B0507">
        <w:rPr>
          <w:rFonts w:asciiTheme="minorHAnsi" w:hAnsiTheme="minorHAnsi" w:cstheme="minorHAnsi"/>
          <w:szCs w:val="22"/>
        </w:rPr>
        <w:t>recommendations;</w:t>
      </w:r>
      <w:proofErr w:type="gramEnd"/>
    </w:p>
    <w:p w14:paraId="3D2D8478" w14:textId="77777777" w:rsidR="007C51A9" w:rsidRPr="00341B5C" w:rsidRDefault="007C51A9" w:rsidP="007C51A9">
      <w:pPr>
        <w:pStyle w:val="NoSpacing"/>
        <w:numPr>
          <w:ilvl w:val="0"/>
          <w:numId w:val="2"/>
        </w:numPr>
        <w:rPr>
          <w:rFonts w:asciiTheme="minorHAnsi" w:hAnsiTheme="minorHAnsi" w:cstheme="minorHAnsi"/>
          <w:szCs w:val="22"/>
        </w:rPr>
      </w:pPr>
      <w:r w:rsidRPr="007B0507">
        <w:rPr>
          <w:rFonts w:asciiTheme="minorHAnsi" w:hAnsiTheme="minorHAnsi" w:cstheme="minorHAnsi"/>
          <w:szCs w:val="22"/>
        </w:rPr>
        <w:t>Serve as advisors in establishing criteria for review of proposals to implement innovative gifted services; and</w:t>
      </w:r>
    </w:p>
    <w:p w14:paraId="163FB9DA" w14:textId="77777777" w:rsidR="007C51A9" w:rsidRDefault="007C51A9" w:rsidP="007C51A9">
      <w:pPr>
        <w:pStyle w:val="NoSpacing"/>
        <w:numPr>
          <w:ilvl w:val="0"/>
          <w:numId w:val="2"/>
        </w:numPr>
        <w:rPr>
          <w:rFonts w:asciiTheme="minorHAnsi" w:hAnsiTheme="minorHAnsi" w:cstheme="minorHAnsi"/>
          <w:szCs w:val="22"/>
        </w:rPr>
      </w:pPr>
      <w:r w:rsidRPr="007B0507">
        <w:rPr>
          <w:rFonts w:asciiTheme="minorHAnsi" w:hAnsiTheme="minorHAnsi" w:cstheme="minorHAnsi"/>
          <w:szCs w:val="22"/>
        </w:rPr>
        <w:t>Establish criteria for identifying and recognizing schools, districts, and other educational providers</w:t>
      </w:r>
    </w:p>
    <w:p w14:paraId="7D404BA9" w14:textId="32DD5E3B" w:rsidR="007C51A9" w:rsidRPr="00A14929" w:rsidRDefault="007C51A9" w:rsidP="00A14929">
      <w:pPr>
        <w:pStyle w:val="NoSpacing"/>
        <w:rPr>
          <w:rFonts w:asciiTheme="minorHAnsi" w:hAnsiTheme="minorHAnsi" w:cstheme="minorHAnsi"/>
          <w:i/>
          <w:szCs w:val="22"/>
        </w:rPr>
      </w:pPr>
      <w:r w:rsidRPr="007B0507">
        <w:rPr>
          <w:rFonts w:asciiTheme="minorHAnsi" w:hAnsiTheme="minorHAnsi" w:cstheme="minorHAnsi"/>
          <w:i/>
          <w:szCs w:val="22"/>
        </w:rPr>
        <w:t>Ohio Administrative Code 3301-51-15(I)</w:t>
      </w:r>
    </w:p>
    <w:sectPr w:rsidR="007C51A9" w:rsidRPr="00A14929" w:rsidSect="005E1B8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C28B1D" w14:textId="77777777" w:rsidR="00AA13F8" w:rsidRDefault="00AA13F8" w:rsidP="00BA7420">
      <w:r>
        <w:separator/>
      </w:r>
    </w:p>
  </w:endnote>
  <w:endnote w:type="continuationSeparator" w:id="0">
    <w:p w14:paraId="1868D068" w14:textId="77777777" w:rsidR="00AA13F8" w:rsidRDefault="00AA13F8" w:rsidP="00BA7420">
      <w:r>
        <w:continuationSeparator/>
      </w:r>
    </w:p>
  </w:endnote>
  <w:endnote w:type="continuationNotice" w:id="1">
    <w:p w14:paraId="6405BF86" w14:textId="77777777" w:rsidR="00AA13F8" w:rsidRDefault="00AA13F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ABDAB" w14:textId="77777777" w:rsidR="00305D8B" w:rsidRDefault="00305D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ABDAC" w14:textId="77777777" w:rsidR="00305D8B" w:rsidRDefault="00305D8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ABDAE" w14:textId="77777777" w:rsidR="00305D8B" w:rsidRDefault="00305D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EC6F04" w14:textId="77777777" w:rsidR="00AA13F8" w:rsidRDefault="00AA13F8" w:rsidP="00BA7420">
      <w:r>
        <w:separator/>
      </w:r>
    </w:p>
  </w:footnote>
  <w:footnote w:type="continuationSeparator" w:id="0">
    <w:p w14:paraId="55134362" w14:textId="77777777" w:rsidR="00AA13F8" w:rsidRDefault="00AA13F8" w:rsidP="00BA7420">
      <w:r>
        <w:continuationSeparator/>
      </w:r>
    </w:p>
  </w:footnote>
  <w:footnote w:type="continuationNotice" w:id="1">
    <w:p w14:paraId="0E1C08EE" w14:textId="77777777" w:rsidR="00AA13F8" w:rsidRDefault="00AA13F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ABDA9" w14:textId="2C20E2D1" w:rsidR="00305D8B" w:rsidRDefault="00305D8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ABDAA" w14:textId="04AA44B8" w:rsidR="00305D8B" w:rsidRDefault="00305D8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ABDAD" w14:textId="7F0CE101" w:rsidR="00305D8B" w:rsidRDefault="00305D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12683"/>
    <w:multiLevelType w:val="hybridMultilevel"/>
    <w:tmpl w:val="3C223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675D2C"/>
    <w:multiLevelType w:val="hybridMultilevel"/>
    <w:tmpl w:val="39D874D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236B9F"/>
    <w:multiLevelType w:val="hybridMultilevel"/>
    <w:tmpl w:val="1B328EA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93D1F69"/>
    <w:multiLevelType w:val="hybridMultilevel"/>
    <w:tmpl w:val="82B27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543706"/>
    <w:multiLevelType w:val="hybridMultilevel"/>
    <w:tmpl w:val="586C846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E37778D"/>
    <w:multiLevelType w:val="hybridMultilevel"/>
    <w:tmpl w:val="3BC6A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514979"/>
    <w:multiLevelType w:val="hybridMultilevel"/>
    <w:tmpl w:val="93BC3E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F4258B6"/>
    <w:multiLevelType w:val="hybridMultilevel"/>
    <w:tmpl w:val="B05AE3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3553034"/>
    <w:multiLevelType w:val="hybridMultilevel"/>
    <w:tmpl w:val="D79E5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CC74AE"/>
    <w:multiLevelType w:val="hybridMultilevel"/>
    <w:tmpl w:val="F31880E6"/>
    <w:lvl w:ilvl="0" w:tplc="8F2ABB88">
      <w:start w:val="1"/>
      <w:numFmt w:val="decimal"/>
      <w:lvlText w:val="(%1)"/>
      <w:lvlJc w:val="left"/>
      <w:pPr>
        <w:ind w:left="720" w:hanging="360"/>
      </w:pPr>
      <w:rPr>
        <w:rFonts w:asciiTheme="minorHAnsi" w:eastAsia="Times" w:hAnsiTheme="minorHAnsi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040E79"/>
    <w:multiLevelType w:val="hybridMultilevel"/>
    <w:tmpl w:val="C0FCF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7B7D70"/>
    <w:multiLevelType w:val="hybridMultilevel"/>
    <w:tmpl w:val="0246B036"/>
    <w:lvl w:ilvl="0" w:tplc="04090003">
      <w:start w:val="1"/>
      <w:numFmt w:val="bullet"/>
      <w:lvlText w:val="o"/>
      <w:lvlJc w:val="left"/>
      <w:pPr>
        <w:ind w:left="146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24" w:hanging="360"/>
      </w:pPr>
      <w:rPr>
        <w:rFonts w:ascii="Wingdings" w:hAnsi="Wingdings" w:hint="default"/>
      </w:rPr>
    </w:lvl>
  </w:abstractNum>
  <w:abstractNum w:abstractNumId="12" w15:restartNumberingAfterBreak="0">
    <w:nsid w:val="2DBC42E6"/>
    <w:multiLevelType w:val="hybridMultilevel"/>
    <w:tmpl w:val="FA789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2F6F67"/>
    <w:multiLevelType w:val="hybridMultilevel"/>
    <w:tmpl w:val="18363CF6"/>
    <w:lvl w:ilvl="0" w:tplc="202C86DE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 w:tplc="5798F484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 w:tplc="1C7C2818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 w:tplc="6EECC04C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 w:tplc="BEC05C1C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 w:tplc="06E85292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 w:tplc="102E0BCC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 w:tplc="EFB6C616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 w:tplc="BD1ED9A2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32DA2504"/>
    <w:multiLevelType w:val="hybridMultilevel"/>
    <w:tmpl w:val="6C66F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E97CFA"/>
    <w:multiLevelType w:val="hybridMultilevel"/>
    <w:tmpl w:val="CEC4B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F94E73"/>
    <w:multiLevelType w:val="hybridMultilevel"/>
    <w:tmpl w:val="9D728A98"/>
    <w:lvl w:ilvl="0" w:tplc="04090001">
      <w:start w:val="1"/>
      <w:numFmt w:val="bullet"/>
      <w:lvlText w:val=""/>
      <w:lvlJc w:val="left"/>
      <w:pPr>
        <w:ind w:left="13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92" w:hanging="360"/>
      </w:pPr>
      <w:rPr>
        <w:rFonts w:ascii="Wingdings" w:hAnsi="Wingdings" w:hint="default"/>
      </w:rPr>
    </w:lvl>
  </w:abstractNum>
  <w:abstractNum w:abstractNumId="17" w15:restartNumberingAfterBreak="0">
    <w:nsid w:val="4D032FC5"/>
    <w:multiLevelType w:val="hybridMultilevel"/>
    <w:tmpl w:val="89C02B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47601C0"/>
    <w:multiLevelType w:val="hybridMultilevel"/>
    <w:tmpl w:val="ADC051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7286763"/>
    <w:multiLevelType w:val="hybridMultilevel"/>
    <w:tmpl w:val="1690E0AA"/>
    <w:lvl w:ilvl="0" w:tplc="04090001">
      <w:start w:val="1"/>
      <w:numFmt w:val="bullet"/>
      <w:lvlText w:val=""/>
      <w:lvlJc w:val="left"/>
      <w:pPr>
        <w:ind w:left="13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92" w:hanging="360"/>
      </w:pPr>
      <w:rPr>
        <w:rFonts w:ascii="Wingdings" w:hAnsi="Wingdings" w:hint="default"/>
      </w:rPr>
    </w:lvl>
  </w:abstractNum>
  <w:abstractNum w:abstractNumId="20" w15:restartNumberingAfterBreak="0">
    <w:nsid w:val="5A303DE3"/>
    <w:multiLevelType w:val="hybridMultilevel"/>
    <w:tmpl w:val="40BE49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CD06C2"/>
    <w:multiLevelType w:val="hybridMultilevel"/>
    <w:tmpl w:val="B950D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8C6C9E"/>
    <w:multiLevelType w:val="hybridMultilevel"/>
    <w:tmpl w:val="76F4D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1350D7"/>
    <w:multiLevelType w:val="hybridMultilevel"/>
    <w:tmpl w:val="8CFE8E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2C4FA9"/>
    <w:multiLevelType w:val="hybridMultilevel"/>
    <w:tmpl w:val="F31880E6"/>
    <w:lvl w:ilvl="0" w:tplc="8F2ABB88">
      <w:start w:val="1"/>
      <w:numFmt w:val="decimal"/>
      <w:lvlText w:val="(%1)"/>
      <w:lvlJc w:val="left"/>
      <w:pPr>
        <w:ind w:left="720" w:hanging="360"/>
      </w:pPr>
      <w:rPr>
        <w:rFonts w:asciiTheme="minorHAnsi" w:eastAsia="Times" w:hAnsiTheme="minorHAnsi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453A74"/>
    <w:multiLevelType w:val="hybridMultilevel"/>
    <w:tmpl w:val="8C16A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DC64C6"/>
    <w:multiLevelType w:val="hybridMultilevel"/>
    <w:tmpl w:val="A1A0E0B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787CFD"/>
    <w:multiLevelType w:val="hybridMultilevel"/>
    <w:tmpl w:val="F31880E6"/>
    <w:lvl w:ilvl="0" w:tplc="8F2ABB88">
      <w:start w:val="1"/>
      <w:numFmt w:val="decimal"/>
      <w:lvlText w:val="(%1)"/>
      <w:lvlJc w:val="left"/>
      <w:pPr>
        <w:ind w:left="720" w:hanging="360"/>
      </w:pPr>
      <w:rPr>
        <w:rFonts w:asciiTheme="minorHAnsi" w:eastAsia="Times" w:hAnsiTheme="minorHAnsi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5B0DFC"/>
    <w:multiLevelType w:val="hybridMultilevel"/>
    <w:tmpl w:val="3BA21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021621"/>
    <w:multiLevelType w:val="hybridMultilevel"/>
    <w:tmpl w:val="6A1C1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2536640">
    <w:abstractNumId w:val="6"/>
  </w:num>
  <w:num w:numId="2" w16cid:durableId="1891652379">
    <w:abstractNumId w:val="27"/>
  </w:num>
  <w:num w:numId="3" w16cid:durableId="372267714">
    <w:abstractNumId w:val="25"/>
  </w:num>
  <w:num w:numId="4" w16cid:durableId="581717152">
    <w:abstractNumId w:val="17"/>
  </w:num>
  <w:num w:numId="5" w16cid:durableId="1863325915">
    <w:abstractNumId w:val="7"/>
  </w:num>
  <w:num w:numId="6" w16cid:durableId="1185750056">
    <w:abstractNumId w:val="23"/>
  </w:num>
  <w:num w:numId="7" w16cid:durableId="403258483">
    <w:abstractNumId w:val="12"/>
  </w:num>
  <w:num w:numId="8" w16cid:durableId="2008097611">
    <w:abstractNumId w:val="13"/>
  </w:num>
  <w:num w:numId="9" w16cid:durableId="217127334">
    <w:abstractNumId w:val="8"/>
  </w:num>
  <w:num w:numId="10" w16cid:durableId="171191605">
    <w:abstractNumId w:val="9"/>
  </w:num>
  <w:num w:numId="11" w16cid:durableId="172232216">
    <w:abstractNumId w:val="24"/>
  </w:num>
  <w:num w:numId="12" w16cid:durableId="205266005">
    <w:abstractNumId w:val="21"/>
  </w:num>
  <w:num w:numId="13" w16cid:durableId="1939605315">
    <w:abstractNumId w:val="22"/>
  </w:num>
  <w:num w:numId="14" w16cid:durableId="2018727778">
    <w:abstractNumId w:val="11"/>
  </w:num>
  <w:num w:numId="15" w16cid:durableId="1022126072">
    <w:abstractNumId w:val="15"/>
  </w:num>
  <w:num w:numId="16" w16cid:durableId="2001151098">
    <w:abstractNumId w:val="3"/>
  </w:num>
  <w:num w:numId="17" w16cid:durableId="1777484012">
    <w:abstractNumId w:val="2"/>
  </w:num>
  <w:num w:numId="18" w16cid:durableId="445808512">
    <w:abstractNumId w:val="5"/>
  </w:num>
  <w:num w:numId="19" w16cid:durableId="1096094126">
    <w:abstractNumId w:val="14"/>
  </w:num>
  <w:num w:numId="20" w16cid:durableId="1929535837">
    <w:abstractNumId w:val="4"/>
  </w:num>
  <w:num w:numId="21" w16cid:durableId="1687636235">
    <w:abstractNumId w:val="1"/>
  </w:num>
  <w:num w:numId="22" w16cid:durableId="1726492590">
    <w:abstractNumId w:val="26"/>
  </w:num>
  <w:num w:numId="23" w16cid:durableId="917323467">
    <w:abstractNumId w:val="10"/>
  </w:num>
  <w:num w:numId="24" w16cid:durableId="1021249224">
    <w:abstractNumId w:val="29"/>
  </w:num>
  <w:num w:numId="25" w16cid:durableId="1218131965">
    <w:abstractNumId w:val="19"/>
  </w:num>
  <w:num w:numId="26" w16cid:durableId="1091009048">
    <w:abstractNumId w:val="16"/>
  </w:num>
  <w:num w:numId="27" w16cid:durableId="333269455">
    <w:abstractNumId w:val="0"/>
  </w:num>
  <w:num w:numId="28" w16cid:durableId="425348175">
    <w:abstractNumId w:val="28"/>
  </w:num>
  <w:num w:numId="29" w16cid:durableId="118764557">
    <w:abstractNumId w:val="18"/>
  </w:num>
  <w:num w:numId="30" w16cid:durableId="3447444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TS0NDEysLQAMpR0lIJTi4sz8/NACsxrAefxy0wsAAAA"/>
  </w:docVars>
  <w:rsids>
    <w:rsidRoot w:val="00A212F1"/>
    <w:rsid w:val="0000036B"/>
    <w:rsid w:val="000013D8"/>
    <w:rsid w:val="00014944"/>
    <w:rsid w:val="00026B28"/>
    <w:rsid w:val="00027681"/>
    <w:rsid w:val="00035B3F"/>
    <w:rsid w:val="00036E0E"/>
    <w:rsid w:val="000462E3"/>
    <w:rsid w:val="000472F2"/>
    <w:rsid w:val="00050DF9"/>
    <w:rsid w:val="00056DED"/>
    <w:rsid w:val="00057385"/>
    <w:rsid w:val="0006118E"/>
    <w:rsid w:val="00071923"/>
    <w:rsid w:val="0007409B"/>
    <w:rsid w:val="00074D8B"/>
    <w:rsid w:val="00077254"/>
    <w:rsid w:val="0008029B"/>
    <w:rsid w:val="00084195"/>
    <w:rsid w:val="00086FB0"/>
    <w:rsid w:val="0008728D"/>
    <w:rsid w:val="000909A2"/>
    <w:rsid w:val="000913F6"/>
    <w:rsid w:val="00094DB9"/>
    <w:rsid w:val="00096F5A"/>
    <w:rsid w:val="000974EA"/>
    <w:rsid w:val="000A145D"/>
    <w:rsid w:val="000A242D"/>
    <w:rsid w:val="000A4653"/>
    <w:rsid w:val="000A70A7"/>
    <w:rsid w:val="000A71FF"/>
    <w:rsid w:val="000B3C3B"/>
    <w:rsid w:val="000B7F4C"/>
    <w:rsid w:val="000D18CE"/>
    <w:rsid w:val="000D462E"/>
    <w:rsid w:val="000E0481"/>
    <w:rsid w:val="000E2C49"/>
    <w:rsid w:val="000E5225"/>
    <w:rsid w:val="000F19F7"/>
    <w:rsid w:val="000F20F5"/>
    <w:rsid w:val="000F27AE"/>
    <w:rsid w:val="000F46C2"/>
    <w:rsid w:val="000F7521"/>
    <w:rsid w:val="0010108F"/>
    <w:rsid w:val="001079C8"/>
    <w:rsid w:val="00110A1B"/>
    <w:rsid w:val="001133DD"/>
    <w:rsid w:val="0011639F"/>
    <w:rsid w:val="001253EC"/>
    <w:rsid w:val="001262A8"/>
    <w:rsid w:val="00131624"/>
    <w:rsid w:val="00134BE6"/>
    <w:rsid w:val="00136224"/>
    <w:rsid w:val="001375FD"/>
    <w:rsid w:val="001445C6"/>
    <w:rsid w:val="0014717E"/>
    <w:rsid w:val="0015112A"/>
    <w:rsid w:val="00151B37"/>
    <w:rsid w:val="001522C4"/>
    <w:rsid w:val="0015241C"/>
    <w:rsid w:val="0016168B"/>
    <w:rsid w:val="00162F5F"/>
    <w:rsid w:val="00164473"/>
    <w:rsid w:val="00164B86"/>
    <w:rsid w:val="00176B21"/>
    <w:rsid w:val="00177582"/>
    <w:rsid w:val="00180704"/>
    <w:rsid w:val="00181BEE"/>
    <w:rsid w:val="00186A2C"/>
    <w:rsid w:val="00191F26"/>
    <w:rsid w:val="001922FE"/>
    <w:rsid w:val="001953A3"/>
    <w:rsid w:val="001971D9"/>
    <w:rsid w:val="001A00A1"/>
    <w:rsid w:val="001A3F6A"/>
    <w:rsid w:val="001A4DF8"/>
    <w:rsid w:val="001B355C"/>
    <w:rsid w:val="001B5010"/>
    <w:rsid w:val="001B6D8B"/>
    <w:rsid w:val="001C6EAA"/>
    <w:rsid w:val="001D571E"/>
    <w:rsid w:val="001E33C2"/>
    <w:rsid w:val="001E5115"/>
    <w:rsid w:val="001F21E2"/>
    <w:rsid w:val="0020006D"/>
    <w:rsid w:val="00206F5D"/>
    <w:rsid w:val="00210168"/>
    <w:rsid w:val="00211D89"/>
    <w:rsid w:val="00212B3F"/>
    <w:rsid w:val="00215981"/>
    <w:rsid w:val="00215A5D"/>
    <w:rsid w:val="0022569E"/>
    <w:rsid w:val="00225A65"/>
    <w:rsid w:val="00231CF4"/>
    <w:rsid w:val="0023649B"/>
    <w:rsid w:val="002375C0"/>
    <w:rsid w:val="00246B86"/>
    <w:rsid w:val="002479B5"/>
    <w:rsid w:val="00250D50"/>
    <w:rsid w:val="002561F0"/>
    <w:rsid w:val="002570C0"/>
    <w:rsid w:val="00257B4D"/>
    <w:rsid w:val="002606D3"/>
    <w:rsid w:val="00260EF6"/>
    <w:rsid w:val="00262F8E"/>
    <w:rsid w:val="00267298"/>
    <w:rsid w:val="00267B1B"/>
    <w:rsid w:val="00272369"/>
    <w:rsid w:val="002728AA"/>
    <w:rsid w:val="0028018D"/>
    <w:rsid w:val="00284008"/>
    <w:rsid w:val="00286065"/>
    <w:rsid w:val="0028618B"/>
    <w:rsid w:val="00287C42"/>
    <w:rsid w:val="00290445"/>
    <w:rsid w:val="002927FD"/>
    <w:rsid w:val="00292CFC"/>
    <w:rsid w:val="00294FF2"/>
    <w:rsid w:val="00296DCA"/>
    <w:rsid w:val="00297973"/>
    <w:rsid w:val="002A14EA"/>
    <w:rsid w:val="002A3512"/>
    <w:rsid w:val="002A4374"/>
    <w:rsid w:val="002A701E"/>
    <w:rsid w:val="002B1537"/>
    <w:rsid w:val="002C75A4"/>
    <w:rsid w:val="002D0CC3"/>
    <w:rsid w:val="002D351F"/>
    <w:rsid w:val="002D6DBB"/>
    <w:rsid w:val="002E0F7D"/>
    <w:rsid w:val="002E1A59"/>
    <w:rsid w:val="002E4E20"/>
    <w:rsid w:val="002E5B71"/>
    <w:rsid w:val="002E63C1"/>
    <w:rsid w:val="002F4521"/>
    <w:rsid w:val="00305D8B"/>
    <w:rsid w:val="00306778"/>
    <w:rsid w:val="00312F7D"/>
    <w:rsid w:val="00317A2E"/>
    <w:rsid w:val="003244CE"/>
    <w:rsid w:val="00326640"/>
    <w:rsid w:val="00333122"/>
    <w:rsid w:val="00334AE3"/>
    <w:rsid w:val="00341B5C"/>
    <w:rsid w:val="00342283"/>
    <w:rsid w:val="003470E3"/>
    <w:rsid w:val="00351BBC"/>
    <w:rsid w:val="0035263F"/>
    <w:rsid w:val="00354BD5"/>
    <w:rsid w:val="00366E2B"/>
    <w:rsid w:val="0037145E"/>
    <w:rsid w:val="0037197E"/>
    <w:rsid w:val="003721BF"/>
    <w:rsid w:val="003752F0"/>
    <w:rsid w:val="00377811"/>
    <w:rsid w:val="003852B4"/>
    <w:rsid w:val="0038579C"/>
    <w:rsid w:val="00395147"/>
    <w:rsid w:val="003B4C99"/>
    <w:rsid w:val="003B5A09"/>
    <w:rsid w:val="003C08AD"/>
    <w:rsid w:val="003C36A2"/>
    <w:rsid w:val="003C478C"/>
    <w:rsid w:val="003D2B1D"/>
    <w:rsid w:val="003D5CA4"/>
    <w:rsid w:val="003D7038"/>
    <w:rsid w:val="003E03DB"/>
    <w:rsid w:val="003F3729"/>
    <w:rsid w:val="003F6373"/>
    <w:rsid w:val="0040515E"/>
    <w:rsid w:val="004056FD"/>
    <w:rsid w:val="004109FE"/>
    <w:rsid w:val="004119B8"/>
    <w:rsid w:val="0041498A"/>
    <w:rsid w:val="00415019"/>
    <w:rsid w:val="00417552"/>
    <w:rsid w:val="00420540"/>
    <w:rsid w:val="0042089D"/>
    <w:rsid w:val="00421F27"/>
    <w:rsid w:val="00426E73"/>
    <w:rsid w:val="00430663"/>
    <w:rsid w:val="0043456A"/>
    <w:rsid w:val="0044182B"/>
    <w:rsid w:val="004422F6"/>
    <w:rsid w:val="00443E50"/>
    <w:rsid w:val="00445284"/>
    <w:rsid w:val="00446220"/>
    <w:rsid w:val="00457DB0"/>
    <w:rsid w:val="00461685"/>
    <w:rsid w:val="004629F0"/>
    <w:rsid w:val="00463768"/>
    <w:rsid w:val="00465082"/>
    <w:rsid w:val="0046578F"/>
    <w:rsid w:val="004748F8"/>
    <w:rsid w:val="00482DE7"/>
    <w:rsid w:val="0048450E"/>
    <w:rsid w:val="00486E70"/>
    <w:rsid w:val="00491364"/>
    <w:rsid w:val="0049441E"/>
    <w:rsid w:val="004A66E7"/>
    <w:rsid w:val="004A6CC9"/>
    <w:rsid w:val="004A791F"/>
    <w:rsid w:val="004C04BC"/>
    <w:rsid w:val="004C0F74"/>
    <w:rsid w:val="004C1C1D"/>
    <w:rsid w:val="004C336D"/>
    <w:rsid w:val="004C39FE"/>
    <w:rsid w:val="004D104A"/>
    <w:rsid w:val="004D24AE"/>
    <w:rsid w:val="004D55F7"/>
    <w:rsid w:val="004D5B76"/>
    <w:rsid w:val="004E28B7"/>
    <w:rsid w:val="004E58A4"/>
    <w:rsid w:val="004F36B7"/>
    <w:rsid w:val="005011A6"/>
    <w:rsid w:val="0051019B"/>
    <w:rsid w:val="0051460D"/>
    <w:rsid w:val="00521250"/>
    <w:rsid w:val="0052211B"/>
    <w:rsid w:val="00523966"/>
    <w:rsid w:val="00525417"/>
    <w:rsid w:val="00525C1A"/>
    <w:rsid w:val="00534C5A"/>
    <w:rsid w:val="00535BF4"/>
    <w:rsid w:val="00540225"/>
    <w:rsid w:val="00540AC5"/>
    <w:rsid w:val="005420FA"/>
    <w:rsid w:val="0055208D"/>
    <w:rsid w:val="00554C7D"/>
    <w:rsid w:val="00560562"/>
    <w:rsid w:val="00560E1A"/>
    <w:rsid w:val="00564502"/>
    <w:rsid w:val="00565A5D"/>
    <w:rsid w:val="00567E21"/>
    <w:rsid w:val="00573738"/>
    <w:rsid w:val="005768F1"/>
    <w:rsid w:val="005832BB"/>
    <w:rsid w:val="00585A98"/>
    <w:rsid w:val="00587537"/>
    <w:rsid w:val="005907EA"/>
    <w:rsid w:val="00591B4F"/>
    <w:rsid w:val="00595349"/>
    <w:rsid w:val="005964B1"/>
    <w:rsid w:val="005A3365"/>
    <w:rsid w:val="005B2677"/>
    <w:rsid w:val="005C22FA"/>
    <w:rsid w:val="005C2708"/>
    <w:rsid w:val="005C3888"/>
    <w:rsid w:val="005C601C"/>
    <w:rsid w:val="005C78EF"/>
    <w:rsid w:val="005D227B"/>
    <w:rsid w:val="005D324F"/>
    <w:rsid w:val="005E1B8F"/>
    <w:rsid w:val="005E6167"/>
    <w:rsid w:val="005E6C3F"/>
    <w:rsid w:val="005F049E"/>
    <w:rsid w:val="005F248C"/>
    <w:rsid w:val="005F6D6C"/>
    <w:rsid w:val="005F7BA2"/>
    <w:rsid w:val="006029C1"/>
    <w:rsid w:val="006140E5"/>
    <w:rsid w:val="0062014D"/>
    <w:rsid w:val="006207D4"/>
    <w:rsid w:val="00620C77"/>
    <w:rsid w:val="00627F6E"/>
    <w:rsid w:val="00633FD0"/>
    <w:rsid w:val="00645D66"/>
    <w:rsid w:val="006548BC"/>
    <w:rsid w:val="00662F2D"/>
    <w:rsid w:val="006749DF"/>
    <w:rsid w:val="00674B02"/>
    <w:rsid w:val="00683E24"/>
    <w:rsid w:val="00684E8F"/>
    <w:rsid w:val="00695285"/>
    <w:rsid w:val="006959E8"/>
    <w:rsid w:val="0069625A"/>
    <w:rsid w:val="006A0302"/>
    <w:rsid w:val="006A416F"/>
    <w:rsid w:val="006B3216"/>
    <w:rsid w:val="006B51AD"/>
    <w:rsid w:val="006B5ED4"/>
    <w:rsid w:val="006B7375"/>
    <w:rsid w:val="006C2809"/>
    <w:rsid w:val="006C773A"/>
    <w:rsid w:val="006C7E07"/>
    <w:rsid w:val="006D61A3"/>
    <w:rsid w:val="006E2E03"/>
    <w:rsid w:val="006E493F"/>
    <w:rsid w:val="006E688A"/>
    <w:rsid w:val="006E757F"/>
    <w:rsid w:val="006E76D2"/>
    <w:rsid w:val="006F5D8F"/>
    <w:rsid w:val="006F60E4"/>
    <w:rsid w:val="006F69DF"/>
    <w:rsid w:val="006F72AF"/>
    <w:rsid w:val="006F7BE5"/>
    <w:rsid w:val="007135B1"/>
    <w:rsid w:val="00713C61"/>
    <w:rsid w:val="00714EAB"/>
    <w:rsid w:val="00716671"/>
    <w:rsid w:val="00721BCB"/>
    <w:rsid w:val="0072358E"/>
    <w:rsid w:val="00724224"/>
    <w:rsid w:val="007277A3"/>
    <w:rsid w:val="00730803"/>
    <w:rsid w:val="00730DC1"/>
    <w:rsid w:val="00731BBE"/>
    <w:rsid w:val="007324FF"/>
    <w:rsid w:val="00734200"/>
    <w:rsid w:val="00741CB5"/>
    <w:rsid w:val="007437EB"/>
    <w:rsid w:val="00750612"/>
    <w:rsid w:val="00751194"/>
    <w:rsid w:val="00752E7E"/>
    <w:rsid w:val="0076130C"/>
    <w:rsid w:val="00762270"/>
    <w:rsid w:val="0076536A"/>
    <w:rsid w:val="0076545E"/>
    <w:rsid w:val="00774C6F"/>
    <w:rsid w:val="007779F3"/>
    <w:rsid w:val="00777A06"/>
    <w:rsid w:val="00782811"/>
    <w:rsid w:val="0078358E"/>
    <w:rsid w:val="00787060"/>
    <w:rsid w:val="007907F2"/>
    <w:rsid w:val="007915AF"/>
    <w:rsid w:val="007967D5"/>
    <w:rsid w:val="0079701F"/>
    <w:rsid w:val="007A0B4D"/>
    <w:rsid w:val="007A0B6B"/>
    <w:rsid w:val="007A171C"/>
    <w:rsid w:val="007A5BD0"/>
    <w:rsid w:val="007A5CA4"/>
    <w:rsid w:val="007A715C"/>
    <w:rsid w:val="007B0507"/>
    <w:rsid w:val="007B4E55"/>
    <w:rsid w:val="007B6408"/>
    <w:rsid w:val="007C05DB"/>
    <w:rsid w:val="007C09CE"/>
    <w:rsid w:val="007C26CC"/>
    <w:rsid w:val="007C51A9"/>
    <w:rsid w:val="007C5955"/>
    <w:rsid w:val="007D0A5A"/>
    <w:rsid w:val="007D5906"/>
    <w:rsid w:val="007E5B6B"/>
    <w:rsid w:val="007E78B9"/>
    <w:rsid w:val="007E7F0C"/>
    <w:rsid w:val="007F1367"/>
    <w:rsid w:val="007F4C8B"/>
    <w:rsid w:val="00811DFB"/>
    <w:rsid w:val="00813628"/>
    <w:rsid w:val="00823BAF"/>
    <w:rsid w:val="00824B1F"/>
    <w:rsid w:val="00824E0F"/>
    <w:rsid w:val="00826455"/>
    <w:rsid w:val="008355B2"/>
    <w:rsid w:val="00835AA8"/>
    <w:rsid w:val="00841A6C"/>
    <w:rsid w:val="00846BDC"/>
    <w:rsid w:val="00853E77"/>
    <w:rsid w:val="00854074"/>
    <w:rsid w:val="00856DF6"/>
    <w:rsid w:val="00861547"/>
    <w:rsid w:val="00862B4B"/>
    <w:rsid w:val="00864E35"/>
    <w:rsid w:val="00866315"/>
    <w:rsid w:val="008710B3"/>
    <w:rsid w:val="00877213"/>
    <w:rsid w:val="00881535"/>
    <w:rsid w:val="00883109"/>
    <w:rsid w:val="00883B1F"/>
    <w:rsid w:val="00884F60"/>
    <w:rsid w:val="00885691"/>
    <w:rsid w:val="00887EBA"/>
    <w:rsid w:val="00887F90"/>
    <w:rsid w:val="008907DB"/>
    <w:rsid w:val="008B117F"/>
    <w:rsid w:val="008B6FC5"/>
    <w:rsid w:val="008B72CD"/>
    <w:rsid w:val="008C02E9"/>
    <w:rsid w:val="008C6C52"/>
    <w:rsid w:val="008D3E1D"/>
    <w:rsid w:val="008D6D36"/>
    <w:rsid w:val="008E1CA4"/>
    <w:rsid w:val="008E4480"/>
    <w:rsid w:val="008E4F9B"/>
    <w:rsid w:val="008E531A"/>
    <w:rsid w:val="008E614E"/>
    <w:rsid w:val="008F04E4"/>
    <w:rsid w:val="008F299E"/>
    <w:rsid w:val="008F3C95"/>
    <w:rsid w:val="008F63B3"/>
    <w:rsid w:val="00900154"/>
    <w:rsid w:val="00901A28"/>
    <w:rsid w:val="00905A36"/>
    <w:rsid w:val="00906254"/>
    <w:rsid w:val="00907503"/>
    <w:rsid w:val="009121C3"/>
    <w:rsid w:val="009135B0"/>
    <w:rsid w:val="00916C7C"/>
    <w:rsid w:val="00924178"/>
    <w:rsid w:val="0092689F"/>
    <w:rsid w:val="00931D8A"/>
    <w:rsid w:val="009332AB"/>
    <w:rsid w:val="00943DE9"/>
    <w:rsid w:val="009452AD"/>
    <w:rsid w:val="00954F17"/>
    <w:rsid w:val="00955FC8"/>
    <w:rsid w:val="00962B80"/>
    <w:rsid w:val="00965675"/>
    <w:rsid w:val="00965677"/>
    <w:rsid w:val="00966028"/>
    <w:rsid w:val="00971F81"/>
    <w:rsid w:val="009721D9"/>
    <w:rsid w:val="00974942"/>
    <w:rsid w:val="00975351"/>
    <w:rsid w:val="00975786"/>
    <w:rsid w:val="00976DDD"/>
    <w:rsid w:val="00982F8F"/>
    <w:rsid w:val="00983CC9"/>
    <w:rsid w:val="00992B08"/>
    <w:rsid w:val="009A5D10"/>
    <w:rsid w:val="009A647B"/>
    <w:rsid w:val="009B0E0C"/>
    <w:rsid w:val="009B1332"/>
    <w:rsid w:val="009B3687"/>
    <w:rsid w:val="009B7EC3"/>
    <w:rsid w:val="009C0306"/>
    <w:rsid w:val="009C4E11"/>
    <w:rsid w:val="009D1A18"/>
    <w:rsid w:val="009D1F3A"/>
    <w:rsid w:val="009D6A0B"/>
    <w:rsid w:val="009E126B"/>
    <w:rsid w:val="009E332A"/>
    <w:rsid w:val="009E6531"/>
    <w:rsid w:val="009F0B9C"/>
    <w:rsid w:val="009F4D37"/>
    <w:rsid w:val="009F5620"/>
    <w:rsid w:val="009F7B0B"/>
    <w:rsid w:val="00A034F2"/>
    <w:rsid w:val="00A05F8D"/>
    <w:rsid w:val="00A117A6"/>
    <w:rsid w:val="00A14929"/>
    <w:rsid w:val="00A212F1"/>
    <w:rsid w:val="00A2204E"/>
    <w:rsid w:val="00A24020"/>
    <w:rsid w:val="00A2555C"/>
    <w:rsid w:val="00A27F5E"/>
    <w:rsid w:val="00A31A99"/>
    <w:rsid w:val="00A31ABD"/>
    <w:rsid w:val="00A3214B"/>
    <w:rsid w:val="00A33E3F"/>
    <w:rsid w:val="00A342AA"/>
    <w:rsid w:val="00A3547E"/>
    <w:rsid w:val="00A40737"/>
    <w:rsid w:val="00A40EB8"/>
    <w:rsid w:val="00A43AD4"/>
    <w:rsid w:val="00A45ADA"/>
    <w:rsid w:val="00A47869"/>
    <w:rsid w:val="00A539BB"/>
    <w:rsid w:val="00A5636B"/>
    <w:rsid w:val="00A6091E"/>
    <w:rsid w:val="00A64479"/>
    <w:rsid w:val="00A654C0"/>
    <w:rsid w:val="00A678C4"/>
    <w:rsid w:val="00A71977"/>
    <w:rsid w:val="00A7272E"/>
    <w:rsid w:val="00A73554"/>
    <w:rsid w:val="00A761EF"/>
    <w:rsid w:val="00A76BEC"/>
    <w:rsid w:val="00A82AC0"/>
    <w:rsid w:val="00A83930"/>
    <w:rsid w:val="00A86D50"/>
    <w:rsid w:val="00A95ED0"/>
    <w:rsid w:val="00A962FA"/>
    <w:rsid w:val="00AA13F8"/>
    <w:rsid w:val="00AA1AA7"/>
    <w:rsid w:val="00AB026D"/>
    <w:rsid w:val="00AB30A3"/>
    <w:rsid w:val="00AB474C"/>
    <w:rsid w:val="00AC3794"/>
    <w:rsid w:val="00AC47ED"/>
    <w:rsid w:val="00AC56E0"/>
    <w:rsid w:val="00AC5C42"/>
    <w:rsid w:val="00AC748D"/>
    <w:rsid w:val="00AD1ABF"/>
    <w:rsid w:val="00AD38E7"/>
    <w:rsid w:val="00AD6535"/>
    <w:rsid w:val="00AD7AF3"/>
    <w:rsid w:val="00AE6356"/>
    <w:rsid w:val="00AF0741"/>
    <w:rsid w:val="00B04C87"/>
    <w:rsid w:val="00B10231"/>
    <w:rsid w:val="00B12924"/>
    <w:rsid w:val="00B17248"/>
    <w:rsid w:val="00B2161A"/>
    <w:rsid w:val="00B224CE"/>
    <w:rsid w:val="00B23DA5"/>
    <w:rsid w:val="00B25889"/>
    <w:rsid w:val="00B26585"/>
    <w:rsid w:val="00B27F58"/>
    <w:rsid w:val="00B32391"/>
    <w:rsid w:val="00B52461"/>
    <w:rsid w:val="00B53646"/>
    <w:rsid w:val="00B61515"/>
    <w:rsid w:val="00B62B17"/>
    <w:rsid w:val="00B62D39"/>
    <w:rsid w:val="00B825F1"/>
    <w:rsid w:val="00B83372"/>
    <w:rsid w:val="00B84B53"/>
    <w:rsid w:val="00B84D50"/>
    <w:rsid w:val="00B92A7D"/>
    <w:rsid w:val="00B94B4E"/>
    <w:rsid w:val="00BA1D74"/>
    <w:rsid w:val="00BA3988"/>
    <w:rsid w:val="00BA571E"/>
    <w:rsid w:val="00BA7420"/>
    <w:rsid w:val="00BB13DD"/>
    <w:rsid w:val="00BB17CC"/>
    <w:rsid w:val="00BB19E9"/>
    <w:rsid w:val="00BB515A"/>
    <w:rsid w:val="00BB7309"/>
    <w:rsid w:val="00BC10E9"/>
    <w:rsid w:val="00BC22FC"/>
    <w:rsid w:val="00BC2701"/>
    <w:rsid w:val="00BC2A82"/>
    <w:rsid w:val="00BC3CB5"/>
    <w:rsid w:val="00BC510A"/>
    <w:rsid w:val="00BC74A9"/>
    <w:rsid w:val="00BD1347"/>
    <w:rsid w:val="00BD2089"/>
    <w:rsid w:val="00BD2FF7"/>
    <w:rsid w:val="00BD4223"/>
    <w:rsid w:val="00BD662F"/>
    <w:rsid w:val="00BE4093"/>
    <w:rsid w:val="00BE5867"/>
    <w:rsid w:val="00BF19ED"/>
    <w:rsid w:val="00BF1DE4"/>
    <w:rsid w:val="00BF3F70"/>
    <w:rsid w:val="00BF4232"/>
    <w:rsid w:val="00BF613F"/>
    <w:rsid w:val="00C01D02"/>
    <w:rsid w:val="00C0299D"/>
    <w:rsid w:val="00C0440C"/>
    <w:rsid w:val="00C128BD"/>
    <w:rsid w:val="00C12E9A"/>
    <w:rsid w:val="00C13881"/>
    <w:rsid w:val="00C15BCD"/>
    <w:rsid w:val="00C20F88"/>
    <w:rsid w:val="00C2579D"/>
    <w:rsid w:val="00C303AF"/>
    <w:rsid w:val="00C35BC6"/>
    <w:rsid w:val="00C40FE1"/>
    <w:rsid w:val="00C41456"/>
    <w:rsid w:val="00C43870"/>
    <w:rsid w:val="00C43AFF"/>
    <w:rsid w:val="00C442F3"/>
    <w:rsid w:val="00C462A8"/>
    <w:rsid w:val="00C468BE"/>
    <w:rsid w:val="00C50ACE"/>
    <w:rsid w:val="00C524D0"/>
    <w:rsid w:val="00C52CFD"/>
    <w:rsid w:val="00C56E39"/>
    <w:rsid w:val="00C62839"/>
    <w:rsid w:val="00C63BAD"/>
    <w:rsid w:val="00C7173A"/>
    <w:rsid w:val="00C71D24"/>
    <w:rsid w:val="00C73B24"/>
    <w:rsid w:val="00C77397"/>
    <w:rsid w:val="00C801EE"/>
    <w:rsid w:val="00C81EB8"/>
    <w:rsid w:val="00C86B95"/>
    <w:rsid w:val="00C91FDA"/>
    <w:rsid w:val="00C93A45"/>
    <w:rsid w:val="00C9515E"/>
    <w:rsid w:val="00C973E9"/>
    <w:rsid w:val="00CA0B44"/>
    <w:rsid w:val="00CA3553"/>
    <w:rsid w:val="00CB3D30"/>
    <w:rsid w:val="00CB629D"/>
    <w:rsid w:val="00CC0C81"/>
    <w:rsid w:val="00CC2263"/>
    <w:rsid w:val="00CC2719"/>
    <w:rsid w:val="00CC7C3D"/>
    <w:rsid w:val="00CD05D4"/>
    <w:rsid w:val="00CD1335"/>
    <w:rsid w:val="00CD162B"/>
    <w:rsid w:val="00CD41A0"/>
    <w:rsid w:val="00CD4808"/>
    <w:rsid w:val="00CD546B"/>
    <w:rsid w:val="00CE21D6"/>
    <w:rsid w:val="00CE5A6C"/>
    <w:rsid w:val="00CF619D"/>
    <w:rsid w:val="00CF6D16"/>
    <w:rsid w:val="00CF6D95"/>
    <w:rsid w:val="00D03095"/>
    <w:rsid w:val="00D06BBE"/>
    <w:rsid w:val="00D12AD7"/>
    <w:rsid w:val="00D130AA"/>
    <w:rsid w:val="00D1628B"/>
    <w:rsid w:val="00D168C6"/>
    <w:rsid w:val="00D17C90"/>
    <w:rsid w:val="00D245DA"/>
    <w:rsid w:val="00D24B2B"/>
    <w:rsid w:val="00D25B0E"/>
    <w:rsid w:val="00D261E4"/>
    <w:rsid w:val="00D3318A"/>
    <w:rsid w:val="00D33F4B"/>
    <w:rsid w:val="00D34047"/>
    <w:rsid w:val="00D379D2"/>
    <w:rsid w:val="00D37C39"/>
    <w:rsid w:val="00D4177E"/>
    <w:rsid w:val="00D41D9F"/>
    <w:rsid w:val="00D4361A"/>
    <w:rsid w:val="00D43B33"/>
    <w:rsid w:val="00D46C5F"/>
    <w:rsid w:val="00D47B38"/>
    <w:rsid w:val="00D47DD8"/>
    <w:rsid w:val="00D5107E"/>
    <w:rsid w:val="00D51DCB"/>
    <w:rsid w:val="00D53F8F"/>
    <w:rsid w:val="00D540EB"/>
    <w:rsid w:val="00D5648F"/>
    <w:rsid w:val="00D6388B"/>
    <w:rsid w:val="00D63B67"/>
    <w:rsid w:val="00D6701A"/>
    <w:rsid w:val="00D70BBD"/>
    <w:rsid w:val="00D71FB5"/>
    <w:rsid w:val="00D7262F"/>
    <w:rsid w:val="00D72A1E"/>
    <w:rsid w:val="00D73247"/>
    <w:rsid w:val="00D7410A"/>
    <w:rsid w:val="00D801B8"/>
    <w:rsid w:val="00D84009"/>
    <w:rsid w:val="00D92DDE"/>
    <w:rsid w:val="00D94317"/>
    <w:rsid w:val="00D944B2"/>
    <w:rsid w:val="00D94D89"/>
    <w:rsid w:val="00DA0766"/>
    <w:rsid w:val="00DA4B78"/>
    <w:rsid w:val="00DA7A4A"/>
    <w:rsid w:val="00DB001D"/>
    <w:rsid w:val="00DB2A58"/>
    <w:rsid w:val="00DC0F9B"/>
    <w:rsid w:val="00DC1550"/>
    <w:rsid w:val="00DC55EC"/>
    <w:rsid w:val="00DC63D5"/>
    <w:rsid w:val="00DD0CE9"/>
    <w:rsid w:val="00DD38EE"/>
    <w:rsid w:val="00DD55C1"/>
    <w:rsid w:val="00DE44DA"/>
    <w:rsid w:val="00DE460A"/>
    <w:rsid w:val="00DE66CC"/>
    <w:rsid w:val="00DE68EF"/>
    <w:rsid w:val="00DE7DD0"/>
    <w:rsid w:val="00DF0B53"/>
    <w:rsid w:val="00DF0F1A"/>
    <w:rsid w:val="00DF426D"/>
    <w:rsid w:val="00E050AB"/>
    <w:rsid w:val="00E110C8"/>
    <w:rsid w:val="00E118B1"/>
    <w:rsid w:val="00E1342F"/>
    <w:rsid w:val="00E16411"/>
    <w:rsid w:val="00E22509"/>
    <w:rsid w:val="00E22A18"/>
    <w:rsid w:val="00E31874"/>
    <w:rsid w:val="00E46C22"/>
    <w:rsid w:val="00E470E1"/>
    <w:rsid w:val="00E4740D"/>
    <w:rsid w:val="00E51583"/>
    <w:rsid w:val="00E534D5"/>
    <w:rsid w:val="00E5371F"/>
    <w:rsid w:val="00E559E5"/>
    <w:rsid w:val="00E666FF"/>
    <w:rsid w:val="00E817CF"/>
    <w:rsid w:val="00E875EA"/>
    <w:rsid w:val="00E92CB1"/>
    <w:rsid w:val="00E930E7"/>
    <w:rsid w:val="00E94DA2"/>
    <w:rsid w:val="00E957BF"/>
    <w:rsid w:val="00E96880"/>
    <w:rsid w:val="00EA7AFC"/>
    <w:rsid w:val="00EB1A42"/>
    <w:rsid w:val="00EB6F66"/>
    <w:rsid w:val="00EC3415"/>
    <w:rsid w:val="00EC6A74"/>
    <w:rsid w:val="00EE3781"/>
    <w:rsid w:val="00EE41DB"/>
    <w:rsid w:val="00EF3463"/>
    <w:rsid w:val="00F132CC"/>
    <w:rsid w:val="00F16900"/>
    <w:rsid w:val="00F16F4D"/>
    <w:rsid w:val="00F204AA"/>
    <w:rsid w:val="00F20B61"/>
    <w:rsid w:val="00F27DF4"/>
    <w:rsid w:val="00F30690"/>
    <w:rsid w:val="00F330E7"/>
    <w:rsid w:val="00F40850"/>
    <w:rsid w:val="00F4414C"/>
    <w:rsid w:val="00F5109C"/>
    <w:rsid w:val="00F56B32"/>
    <w:rsid w:val="00F57A6F"/>
    <w:rsid w:val="00F621AA"/>
    <w:rsid w:val="00F64C98"/>
    <w:rsid w:val="00F66661"/>
    <w:rsid w:val="00F7563E"/>
    <w:rsid w:val="00F777C6"/>
    <w:rsid w:val="00F83097"/>
    <w:rsid w:val="00F83B08"/>
    <w:rsid w:val="00F87606"/>
    <w:rsid w:val="00F90199"/>
    <w:rsid w:val="00F91B00"/>
    <w:rsid w:val="00F91DDF"/>
    <w:rsid w:val="00F928FF"/>
    <w:rsid w:val="00F9478C"/>
    <w:rsid w:val="00FA09BA"/>
    <w:rsid w:val="00FA188D"/>
    <w:rsid w:val="00FB52E4"/>
    <w:rsid w:val="00FC53C6"/>
    <w:rsid w:val="00FC7E63"/>
    <w:rsid w:val="00FD0D05"/>
    <w:rsid w:val="00FD0EE3"/>
    <w:rsid w:val="00FD4441"/>
    <w:rsid w:val="00FD5700"/>
    <w:rsid w:val="00FD6CA6"/>
    <w:rsid w:val="00FE17F9"/>
    <w:rsid w:val="00FE4F14"/>
    <w:rsid w:val="00FF0679"/>
    <w:rsid w:val="00FF2BFD"/>
    <w:rsid w:val="0A35D249"/>
    <w:rsid w:val="103C29EB"/>
    <w:rsid w:val="116B13D2"/>
    <w:rsid w:val="1354ECF0"/>
    <w:rsid w:val="17F7A6BB"/>
    <w:rsid w:val="1B2EB005"/>
    <w:rsid w:val="1C2A2FEF"/>
    <w:rsid w:val="1E1759B5"/>
    <w:rsid w:val="21745818"/>
    <w:rsid w:val="2584F5C7"/>
    <w:rsid w:val="2643690B"/>
    <w:rsid w:val="3758CFFB"/>
    <w:rsid w:val="3857AA67"/>
    <w:rsid w:val="3B7B378F"/>
    <w:rsid w:val="3BD163CA"/>
    <w:rsid w:val="3D688A95"/>
    <w:rsid w:val="40150E89"/>
    <w:rsid w:val="42796AC3"/>
    <w:rsid w:val="457233FC"/>
    <w:rsid w:val="4AF5D9A1"/>
    <w:rsid w:val="4BC91E29"/>
    <w:rsid w:val="4CA7D31F"/>
    <w:rsid w:val="4EE8FF66"/>
    <w:rsid w:val="4FA05AE7"/>
    <w:rsid w:val="5313C5D8"/>
    <w:rsid w:val="55C493A7"/>
    <w:rsid w:val="5C7B2C5B"/>
    <w:rsid w:val="5E0D3806"/>
    <w:rsid w:val="6700F9DA"/>
    <w:rsid w:val="687A8388"/>
    <w:rsid w:val="712B6FEE"/>
    <w:rsid w:val="74504293"/>
    <w:rsid w:val="75D93ECA"/>
    <w:rsid w:val="76C45E86"/>
    <w:rsid w:val="76D31D67"/>
    <w:rsid w:val="7AD97571"/>
    <w:rsid w:val="7C2D9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0ABD3B"/>
  <w15:chartTrackingRefBased/>
  <w15:docId w15:val="{D2406D6B-D27C-4F7F-B594-F2C7612128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3B24"/>
    <w:pPr>
      <w:spacing w:after="0" w:line="240" w:lineRule="auto"/>
    </w:pPr>
    <w:rPr>
      <w:rFonts w:ascii="Times" w:eastAsia="Times" w:hAnsi="Times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73B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73B24"/>
    <w:pPr>
      <w:ind w:left="720"/>
      <w:contextualSpacing/>
    </w:pPr>
    <w:rPr>
      <w:rFonts w:ascii="Times New Roman" w:eastAsia="Times New Roman" w:hAnsi="Times New Roman"/>
      <w:szCs w:val="24"/>
    </w:rPr>
  </w:style>
  <w:style w:type="paragraph" w:styleId="NoSpacing">
    <w:name w:val="No Spacing"/>
    <w:aliases w:val="No Spacing2"/>
    <w:uiPriority w:val="1"/>
    <w:qFormat/>
    <w:rsid w:val="00C73B24"/>
    <w:pPr>
      <w:spacing w:after="0" w:line="240" w:lineRule="auto"/>
    </w:pPr>
    <w:rPr>
      <w:rFonts w:ascii="Calibri" w:eastAsia="Times" w:hAnsi="Calibri" w:cs="Times New Roman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09F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09FE"/>
    <w:rPr>
      <w:rFonts w:ascii="Segoe UI" w:eastAsia="Times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A742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7420"/>
    <w:rPr>
      <w:rFonts w:ascii="Times" w:eastAsia="Times" w:hAnsi="Times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BA742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7420"/>
    <w:rPr>
      <w:rFonts w:ascii="Times" w:eastAsia="Times" w:hAnsi="Times" w:cs="Times New Roman"/>
      <w:sz w:val="24"/>
      <w:szCs w:val="20"/>
    </w:rPr>
  </w:style>
  <w:style w:type="paragraph" w:styleId="NormalWeb">
    <w:name w:val="Normal (Web)"/>
    <w:basedOn w:val="Normal"/>
    <w:uiPriority w:val="99"/>
    <w:semiHidden/>
    <w:unhideWhenUsed/>
    <w:rsid w:val="008F299E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9D6A0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9D6A0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D351F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A4B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A4B78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A4B78"/>
    <w:rPr>
      <w:rFonts w:ascii="Times" w:eastAsia="Times" w:hAnsi="Times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4B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4B78"/>
    <w:rPr>
      <w:rFonts w:ascii="Times" w:eastAsia="Times" w:hAnsi="Times" w:cs="Times New Roman"/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D25B0E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62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7688CB786C8F448536572D4FCD883F" ma:contentTypeVersion="11" ma:contentTypeDescription="Create a new document." ma:contentTypeScope="" ma:versionID="012cc4d51871026edeae6da3cf1702d7">
  <xsd:schema xmlns:xsd="http://www.w3.org/2001/XMLSchema" xmlns:xs="http://www.w3.org/2001/XMLSchema" xmlns:p="http://schemas.microsoft.com/office/2006/metadata/properties" xmlns:ns2="afdcdb60-fb81-4fa6-a637-b38388d102ef" xmlns:ns3="149dd49f-01b0-4c9e-bd75-cefe4cddab4b" targetNamespace="http://schemas.microsoft.com/office/2006/metadata/properties" ma:root="true" ma:fieldsID="210871cdc0c03c6f4acfd7df8e537d1b" ns2:_="" ns3:_="">
    <xsd:import namespace="afdcdb60-fb81-4fa6-a637-b38388d102ef"/>
    <xsd:import namespace="149dd49f-01b0-4c9e-bd75-cefe4cddab4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dcdb60-fb81-4fa6-a637-b38388d102e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9dd49f-01b0-4c9e-bd75-cefe4cdda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fdcdb60-fb81-4fa6-a637-b38388d102ef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A2EEEA1A-2C61-49E4-989D-670C932663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dcdb60-fb81-4fa6-a637-b38388d102ef"/>
    <ds:schemaRef ds:uri="149dd49f-01b0-4c9e-bd75-cefe4cddab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12054E-07FA-4B9B-A3A7-0A0C30173C2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BCA9AD-9AC1-4769-8880-E84E3F393DA3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CA8727AC-D8D4-4F3B-87C3-2F19DAE8C1A4}">
  <ds:schemaRefs>
    <ds:schemaRef ds:uri="http://schemas.microsoft.com/office/2006/metadata/properties"/>
    <ds:schemaRef ds:uri="http://schemas.microsoft.com/office/infopath/2007/PartnerControls"/>
    <ds:schemaRef ds:uri="4e053fdf-e305-49c8-9895-e6bf798d9ac4"/>
    <ds:schemaRef ds:uri="afdcdb60-fb81-4fa6-a637-b38388d102e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2</Words>
  <Characters>1609</Characters>
  <Application>Microsoft Office Word</Application>
  <DocSecurity>4</DocSecurity>
  <Lines>13</Lines>
  <Paragraphs>3</Paragraphs>
  <ScaleCrop>false</ScaleCrop>
  <Company/>
  <LinksUpToDate>false</LinksUpToDate>
  <CharactersWithSpaces>1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Monachino</dc:creator>
  <cp:keywords/>
  <dc:description/>
  <cp:lastModifiedBy>Arledge, Elizabeth</cp:lastModifiedBy>
  <cp:revision>3</cp:revision>
  <cp:lastPrinted>2019-12-11T02:25:00Z</cp:lastPrinted>
  <dcterms:created xsi:type="dcterms:W3CDTF">2022-12-01T00:08:00Z</dcterms:created>
  <dcterms:modified xsi:type="dcterms:W3CDTF">2022-12-07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7688CB786C8F448536572D4FCD883F</vt:lpwstr>
  </property>
  <property fmtid="{D5CDD505-2E9C-101B-9397-08002B2CF9AE}" pid="3" name="Order">
    <vt:r8>10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GrammarlyDocumentId">
    <vt:lpwstr>652a614f3f718bf6fca2f35c7114b7cab751a823eea06dffeb339370103a992c</vt:lpwstr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